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A3127F" w14:textId="77777777" w:rsidR="00E45299" w:rsidRDefault="00E45299" w:rsidP="00D64763">
      <w:pPr>
        <w:keepNext/>
        <w:spacing w:before="400" w:after="0" w:line="360" w:lineRule="exact"/>
        <w:outlineLvl w:val="0"/>
        <w:rPr>
          <w:rFonts w:ascii="Arial" w:eastAsia="Times New Roman" w:hAnsi="Arial" w:cs="Arial"/>
          <w:lang w:val="en-US"/>
        </w:rPr>
      </w:pPr>
      <w:bookmarkStart w:id="0" w:name="_Toc461993083"/>
      <w:bookmarkStart w:id="1" w:name="_GoBack"/>
      <w:bookmarkEnd w:id="1"/>
      <w:r w:rsidRPr="00E45299">
        <w:rPr>
          <w:rFonts w:ascii="Arial" w:eastAsia="Times New Roman" w:hAnsi="Arial" w:cs="Arial"/>
          <w:noProof/>
          <w:lang w:eastAsia="en-ZA"/>
        </w:rPr>
        <w:drawing>
          <wp:anchor distT="0" distB="0" distL="114300" distR="114300" simplePos="0" relativeHeight="251659264" behindDoc="1" locked="0" layoutInCell="1" allowOverlap="1" wp14:anchorId="091D4900" wp14:editId="43864091">
            <wp:simplePos x="0" y="0"/>
            <wp:positionH relativeFrom="column">
              <wp:posOffset>3335731</wp:posOffset>
            </wp:positionH>
            <wp:positionV relativeFrom="paragraph">
              <wp:posOffset>-731520</wp:posOffset>
            </wp:positionV>
            <wp:extent cx="1828800" cy="1185062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8193" cy="11911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098083" w14:textId="77777777" w:rsidR="00E45299" w:rsidRPr="00B74761" w:rsidRDefault="00E45299" w:rsidP="00E45299">
      <w:pPr>
        <w:jc w:val="right"/>
        <w:rPr>
          <w:rFonts w:ascii="Arial" w:hAnsi="Arial" w:cs="Arial"/>
          <w:lang w:val="en-US"/>
        </w:rPr>
      </w:pPr>
      <w:r w:rsidRPr="00B74761">
        <w:rPr>
          <w:rFonts w:ascii="Arial" w:hAnsi="Arial" w:cs="Arial"/>
          <w:lang w:val="en-US"/>
        </w:rPr>
        <w:t>ARC Infruitec-Nietvoorbij</w:t>
      </w:r>
    </w:p>
    <w:p w14:paraId="3293DB10" w14:textId="77777777" w:rsidR="00E45299" w:rsidRPr="00B74761" w:rsidRDefault="00E45299" w:rsidP="00E45299">
      <w:pPr>
        <w:jc w:val="right"/>
        <w:rPr>
          <w:rFonts w:ascii="Arial" w:hAnsi="Arial" w:cs="Arial"/>
          <w:lang w:val="en-US"/>
        </w:rPr>
      </w:pPr>
      <w:r w:rsidRPr="00B74761">
        <w:rPr>
          <w:rFonts w:ascii="Arial" w:hAnsi="Arial" w:cs="Arial"/>
          <w:lang w:val="en-US"/>
        </w:rPr>
        <w:t>Private Bag X5026, Stellenbosch, 7599, South Africa</w:t>
      </w:r>
    </w:p>
    <w:p w14:paraId="6D47B480" w14:textId="77777777" w:rsidR="00E45299" w:rsidRPr="00B74761" w:rsidRDefault="001B49C0" w:rsidP="00E45299">
      <w:pPr>
        <w:jc w:val="right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Tel: (021) 809 3172</w:t>
      </w:r>
    </w:p>
    <w:p w14:paraId="72E47B79" w14:textId="77777777" w:rsidR="00E45299" w:rsidRPr="00B74761" w:rsidRDefault="00E45299" w:rsidP="00E45299">
      <w:pPr>
        <w:jc w:val="right"/>
        <w:rPr>
          <w:rFonts w:ascii="Arial" w:hAnsi="Arial" w:cs="Arial"/>
          <w:lang w:val="en-US"/>
        </w:rPr>
      </w:pPr>
      <w:r w:rsidRPr="00B74761">
        <w:rPr>
          <w:rFonts w:ascii="Arial" w:hAnsi="Arial" w:cs="Arial"/>
          <w:lang w:val="en-US"/>
        </w:rPr>
        <w:t>Fax: (021) 809 3400/3592</w:t>
      </w:r>
    </w:p>
    <w:p w14:paraId="4261BD3B" w14:textId="77777777" w:rsidR="00E45299" w:rsidRPr="00B74761" w:rsidRDefault="00E45299" w:rsidP="00E45299">
      <w:pPr>
        <w:jc w:val="center"/>
        <w:rPr>
          <w:rFonts w:ascii="Arial" w:hAnsi="Arial" w:cs="Arial"/>
          <w:b/>
          <w:lang w:val="af-ZA"/>
        </w:rPr>
      </w:pPr>
      <w:r w:rsidRPr="00B74761">
        <w:rPr>
          <w:rFonts w:ascii="Arial" w:hAnsi="Arial" w:cs="Arial"/>
          <w:b/>
          <w:lang w:val="af-ZA"/>
        </w:rPr>
        <w:t>OFFICE OF SUPPLY CHAIN MANAGEMENT</w:t>
      </w:r>
    </w:p>
    <w:bookmarkEnd w:id="0"/>
    <w:p w14:paraId="3AA5460B" w14:textId="7ADE152D" w:rsidR="00086C9B" w:rsidRPr="00F259FA" w:rsidRDefault="00E45299" w:rsidP="00B8585F">
      <w:pPr>
        <w:pStyle w:val="ListParagraph"/>
        <w:numPr>
          <w:ilvl w:val="0"/>
          <w:numId w:val="7"/>
        </w:numPr>
        <w:rPr>
          <w:rFonts w:ascii="Arial" w:hAnsi="Arial" w:cs="Arial"/>
          <w:b/>
          <w:sz w:val="24"/>
          <w:szCs w:val="24"/>
        </w:rPr>
      </w:pPr>
      <w:r w:rsidRPr="00F259FA">
        <w:rPr>
          <w:rFonts w:ascii="Arial" w:hAnsi="Arial" w:cs="Arial"/>
          <w:sz w:val="24"/>
          <w:szCs w:val="24"/>
          <w:u w:val="single"/>
        </w:rPr>
        <w:t xml:space="preserve">DESCRIPTION OF </w:t>
      </w:r>
      <w:r w:rsidR="001B49C0" w:rsidRPr="00F259FA">
        <w:rPr>
          <w:rFonts w:ascii="Arial" w:hAnsi="Arial" w:cs="Arial"/>
          <w:sz w:val="24"/>
          <w:szCs w:val="24"/>
          <w:u w:val="single"/>
        </w:rPr>
        <w:t>SERVICE</w:t>
      </w:r>
      <w:r w:rsidR="001B49C0" w:rsidRPr="00F259FA">
        <w:rPr>
          <w:rFonts w:ascii="Arial" w:hAnsi="Arial" w:cs="Arial"/>
          <w:sz w:val="24"/>
          <w:szCs w:val="24"/>
        </w:rPr>
        <w:t>:</w:t>
      </w:r>
      <w:r w:rsidR="001B49C0" w:rsidRPr="00F259FA">
        <w:rPr>
          <w:rFonts w:ascii="Arial Narrow" w:eastAsia="Times New Roman" w:hAnsi="Arial Narrow" w:cs="Times New Roman"/>
          <w:b/>
          <w:sz w:val="24"/>
          <w:szCs w:val="24"/>
          <w:lang w:eastAsia="en-ZA"/>
        </w:rPr>
        <w:t xml:space="preserve"> </w:t>
      </w:r>
      <w:bookmarkStart w:id="2" w:name="_Hlk93408655"/>
      <w:bookmarkStart w:id="3" w:name="_Hlk93408950"/>
      <w:r w:rsidR="00CC7BF1">
        <w:rPr>
          <w:rFonts w:ascii="Arial Narrow" w:eastAsia="Times New Roman" w:hAnsi="Arial Narrow" w:cs="Times New Roman"/>
          <w:b/>
          <w:sz w:val="24"/>
          <w:szCs w:val="24"/>
          <w:lang w:eastAsia="en-ZA"/>
        </w:rPr>
        <w:t xml:space="preserve">Service of </w:t>
      </w:r>
      <w:bookmarkStart w:id="4" w:name="_Hlk113297479"/>
      <w:bookmarkEnd w:id="2"/>
      <w:r w:rsidR="00A97E9F">
        <w:rPr>
          <w:rFonts w:ascii="Arial Narrow" w:eastAsia="Times New Roman" w:hAnsi="Arial Narrow" w:cs="Times New Roman"/>
          <w:b/>
          <w:sz w:val="24"/>
          <w:szCs w:val="24"/>
          <w:lang w:eastAsia="en-ZA"/>
        </w:rPr>
        <w:t>Nuaire Glacier</w:t>
      </w:r>
      <w:r w:rsidR="00266324">
        <w:rPr>
          <w:rFonts w:ascii="Arial Narrow" w:eastAsia="Times New Roman" w:hAnsi="Arial Narrow" w:cs="Times New Roman"/>
          <w:b/>
          <w:sz w:val="24"/>
          <w:szCs w:val="24"/>
          <w:lang w:eastAsia="en-ZA"/>
        </w:rPr>
        <w:t xml:space="preserve"> </w:t>
      </w:r>
      <w:bookmarkEnd w:id="4"/>
      <w:r w:rsidR="00266324">
        <w:rPr>
          <w:rFonts w:ascii="Arial Narrow" w:eastAsia="Times New Roman" w:hAnsi="Arial Narrow" w:cs="Times New Roman"/>
          <w:b/>
          <w:sz w:val="24"/>
          <w:szCs w:val="24"/>
          <w:lang w:eastAsia="en-ZA"/>
        </w:rPr>
        <w:t>Ultra Freezer</w:t>
      </w:r>
      <w:bookmarkEnd w:id="3"/>
    </w:p>
    <w:p w14:paraId="717CE404" w14:textId="77777777" w:rsidR="00F259FA" w:rsidRPr="00F259FA" w:rsidRDefault="00F259FA" w:rsidP="00EE5EBF">
      <w:pPr>
        <w:pStyle w:val="ListParagraph"/>
        <w:rPr>
          <w:rFonts w:ascii="Arial" w:hAnsi="Arial" w:cs="Arial"/>
          <w:b/>
          <w:sz w:val="24"/>
          <w:szCs w:val="24"/>
        </w:rPr>
      </w:pPr>
    </w:p>
    <w:p w14:paraId="5F446D5B" w14:textId="30047EF0" w:rsidR="00086C9B" w:rsidRPr="00086C9B" w:rsidRDefault="00E45299" w:rsidP="00C74500">
      <w:pPr>
        <w:jc w:val="center"/>
        <w:rPr>
          <w:rFonts w:ascii="Arial" w:hAnsi="Arial" w:cs="Arial"/>
          <w:b/>
        </w:rPr>
      </w:pPr>
      <w:r w:rsidRPr="00B139EE">
        <w:rPr>
          <w:rFonts w:ascii="Arial" w:hAnsi="Arial" w:cs="Arial"/>
          <w:b/>
          <w:sz w:val="24"/>
          <w:szCs w:val="24"/>
        </w:rPr>
        <w:t>Scope</w:t>
      </w:r>
      <w:r w:rsidR="00C74500" w:rsidRPr="00B139EE">
        <w:rPr>
          <w:rFonts w:ascii="Arial" w:hAnsi="Arial" w:cs="Arial"/>
          <w:b/>
          <w:sz w:val="24"/>
          <w:szCs w:val="24"/>
        </w:rPr>
        <w:t xml:space="preserve"> of Work, Conditions for </w:t>
      </w:r>
      <w:r w:rsidR="00A65632" w:rsidRPr="00A65632">
        <w:rPr>
          <w:rFonts w:ascii="Arial" w:hAnsi="Arial" w:cs="Arial"/>
          <w:b/>
          <w:sz w:val="24"/>
          <w:szCs w:val="24"/>
        </w:rPr>
        <w:t xml:space="preserve">Service of </w:t>
      </w:r>
      <w:r w:rsidR="00A97E9F" w:rsidRPr="00A97E9F">
        <w:rPr>
          <w:rFonts w:ascii="Arial" w:hAnsi="Arial" w:cs="Arial"/>
          <w:b/>
          <w:sz w:val="24"/>
          <w:szCs w:val="24"/>
        </w:rPr>
        <w:t>Nuaire Glacier</w:t>
      </w:r>
      <w:r w:rsidR="00A65632" w:rsidRPr="00A65632">
        <w:rPr>
          <w:rFonts w:ascii="Arial" w:hAnsi="Arial" w:cs="Arial"/>
          <w:b/>
          <w:sz w:val="24"/>
          <w:szCs w:val="24"/>
        </w:rPr>
        <w:t xml:space="preserve"> Ultra Freezer</w:t>
      </w:r>
    </w:p>
    <w:tbl>
      <w:tblPr>
        <w:tblStyle w:val="TableGrid"/>
        <w:tblW w:w="11042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4380"/>
        <w:gridCol w:w="3118"/>
        <w:gridCol w:w="1417"/>
        <w:gridCol w:w="2127"/>
      </w:tblGrid>
      <w:tr w:rsidR="00B74761" w:rsidRPr="00D64763" w14:paraId="21195F95" w14:textId="77777777" w:rsidTr="00BF707C">
        <w:trPr>
          <w:jc w:val="center"/>
        </w:trPr>
        <w:tc>
          <w:tcPr>
            <w:tcW w:w="7498" w:type="dxa"/>
            <w:gridSpan w:val="2"/>
            <w:vAlign w:val="center"/>
          </w:tcPr>
          <w:p w14:paraId="5F24184B" w14:textId="5004FE4A" w:rsidR="00B74761" w:rsidRPr="00D64763" w:rsidRDefault="00A65632" w:rsidP="0007112D">
            <w:pPr>
              <w:jc w:val="center"/>
              <w:rPr>
                <w:rFonts w:ascii="Arial" w:hAnsi="Arial"/>
                <w:b/>
                <w:sz w:val="22"/>
                <w:szCs w:val="22"/>
                <w:lang w:val="en-US"/>
              </w:rPr>
            </w:pPr>
            <w:r w:rsidRPr="00A65632">
              <w:rPr>
                <w:rFonts w:ascii="Arial Narrow" w:hAnsi="Arial Narrow"/>
                <w:b/>
                <w:sz w:val="24"/>
                <w:szCs w:val="24"/>
              </w:rPr>
              <w:t xml:space="preserve">Service of </w:t>
            </w:r>
            <w:r w:rsidR="00A97E9F" w:rsidRPr="00A97E9F">
              <w:rPr>
                <w:rFonts w:ascii="Arial Narrow" w:hAnsi="Arial Narrow"/>
                <w:b/>
                <w:sz w:val="24"/>
                <w:szCs w:val="24"/>
              </w:rPr>
              <w:t>Nuaire Glacier</w:t>
            </w:r>
            <w:r w:rsidRPr="00A65632">
              <w:rPr>
                <w:rFonts w:ascii="Arial Narrow" w:hAnsi="Arial Narrow"/>
                <w:b/>
                <w:sz w:val="24"/>
                <w:szCs w:val="24"/>
              </w:rPr>
              <w:t xml:space="preserve"> Ultra Freezer</w:t>
            </w:r>
          </w:p>
        </w:tc>
        <w:tc>
          <w:tcPr>
            <w:tcW w:w="1417" w:type="dxa"/>
            <w:vMerge w:val="restart"/>
            <w:vAlign w:val="center"/>
          </w:tcPr>
          <w:p w14:paraId="06C4E618" w14:textId="77777777" w:rsidR="00B74761" w:rsidRPr="00D64763" w:rsidRDefault="00D64763" w:rsidP="00784C3C">
            <w:pPr>
              <w:jc w:val="center"/>
              <w:rPr>
                <w:rFonts w:ascii="Arial" w:hAnsi="Arial"/>
                <w:b/>
                <w:sz w:val="22"/>
                <w:szCs w:val="22"/>
                <w:lang w:val="en-US"/>
              </w:rPr>
            </w:pPr>
            <w:r w:rsidRPr="00D64763">
              <w:rPr>
                <w:rFonts w:ascii="Arial" w:hAnsi="Arial"/>
                <w:b/>
                <w:sz w:val="22"/>
                <w:szCs w:val="22"/>
                <w:lang w:val="en-US"/>
              </w:rPr>
              <w:t>Quantity</w:t>
            </w:r>
          </w:p>
        </w:tc>
        <w:tc>
          <w:tcPr>
            <w:tcW w:w="2127" w:type="dxa"/>
            <w:vMerge w:val="restart"/>
            <w:vAlign w:val="center"/>
          </w:tcPr>
          <w:p w14:paraId="4ABBC8F6" w14:textId="77777777" w:rsidR="00B74761" w:rsidRPr="00D64763" w:rsidRDefault="00D64763" w:rsidP="00784C3C">
            <w:pPr>
              <w:jc w:val="center"/>
              <w:rPr>
                <w:rFonts w:ascii="Arial" w:hAnsi="Arial"/>
                <w:b/>
                <w:sz w:val="22"/>
                <w:szCs w:val="22"/>
                <w:lang w:val="en-US"/>
              </w:rPr>
            </w:pPr>
            <w:r w:rsidRPr="00D64763">
              <w:rPr>
                <w:rFonts w:ascii="Arial" w:hAnsi="Arial"/>
                <w:b/>
                <w:sz w:val="22"/>
                <w:szCs w:val="22"/>
                <w:lang w:val="en-US"/>
              </w:rPr>
              <w:t>If No, Please Indicate Deviation</w:t>
            </w:r>
          </w:p>
        </w:tc>
      </w:tr>
      <w:tr w:rsidR="00B74761" w:rsidRPr="00784C3C" w14:paraId="1E992545" w14:textId="77777777" w:rsidTr="002F5DC7">
        <w:trPr>
          <w:jc w:val="center"/>
        </w:trPr>
        <w:tc>
          <w:tcPr>
            <w:tcW w:w="4380" w:type="dxa"/>
            <w:vAlign w:val="center"/>
            <w:hideMark/>
          </w:tcPr>
          <w:p w14:paraId="6574A547" w14:textId="77777777" w:rsidR="00B74761" w:rsidRPr="004A2BEA" w:rsidRDefault="00D64763" w:rsidP="00826FE5">
            <w:pPr>
              <w:tabs>
                <w:tab w:val="left" w:pos="360"/>
              </w:tabs>
              <w:rPr>
                <w:rFonts w:ascii="Arial" w:hAnsi="Arial"/>
                <w:b/>
                <w:sz w:val="22"/>
                <w:szCs w:val="22"/>
                <w:lang w:val="en-US"/>
              </w:rPr>
            </w:pPr>
            <w:r w:rsidRPr="004A2BEA">
              <w:rPr>
                <w:rFonts w:ascii="Arial" w:hAnsi="Arial"/>
                <w:b/>
                <w:sz w:val="22"/>
                <w:szCs w:val="22"/>
                <w:lang w:val="en-US"/>
              </w:rPr>
              <w:t>1.</w:t>
            </w:r>
            <w:r w:rsidRPr="004A2BEA">
              <w:rPr>
                <w:rFonts w:ascii="Arial" w:hAnsi="Arial"/>
                <w:b/>
                <w:sz w:val="22"/>
                <w:szCs w:val="22"/>
                <w:lang w:val="en-US"/>
              </w:rPr>
              <w:tab/>
            </w:r>
            <w:r w:rsidRPr="004A2BEA">
              <w:rPr>
                <w:rFonts w:ascii="Arial" w:hAnsi="Arial"/>
                <w:b/>
                <w:sz w:val="22"/>
                <w:szCs w:val="22"/>
                <w:lang w:val="en-US"/>
              </w:rPr>
              <w:tab/>
              <w:t>Specific Description</w:t>
            </w:r>
          </w:p>
        </w:tc>
        <w:tc>
          <w:tcPr>
            <w:tcW w:w="3118" w:type="dxa"/>
            <w:vAlign w:val="center"/>
            <w:hideMark/>
          </w:tcPr>
          <w:p w14:paraId="46F57FF1" w14:textId="77777777" w:rsidR="00B74761" w:rsidRPr="004A2BEA" w:rsidRDefault="00D64763" w:rsidP="00784C3C">
            <w:pPr>
              <w:jc w:val="center"/>
              <w:rPr>
                <w:rFonts w:ascii="Arial" w:hAnsi="Arial"/>
                <w:b/>
                <w:sz w:val="22"/>
                <w:szCs w:val="22"/>
                <w:lang w:val="en-US"/>
              </w:rPr>
            </w:pPr>
            <w:r w:rsidRPr="004A2BEA">
              <w:rPr>
                <w:rFonts w:ascii="Arial" w:hAnsi="Arial"/>
                <w:b/>
                <w:sz w:val="22"/>
                <w:szCs w:val="22"/>
                <w:lang w:val="en-US"/>
              </w:rPr>
              <w:t xml:space="preserve">Compliance </w:t>
            </w:r>
            <w:r w:rsidR="00BF707C" w:rsidRPr="004A2BEA">
              <w:rPr>
                <w:rFonts w:ascii="Arial" w:hAnsi="Arial"/>
                <w:b/>
                <w:sz w:val="22"/>
                <w:szCs w:val="22"/>
                <w:lang w:val="en-US"/>
              </w:rPr>
              <w:t>to</w:t>
            </w:r>
            <w:r w:rsidRPr="004A2BEA">
              <w:rPr>
                <w:rFonts w:ascii="Arial" w:hAnsi="Arial"/>
                <w:b/>
                <w:sz w:val="22"/>
                <w:szCs w:val="22"/>
                <w:lang w:val="en-US"/>
              </w:rPr>
              <w:t xml:space="preserve"> Specification (Yes/No)</w:t>
            </w:r>
          </w:p>
          <w:p w14:paraId="533A10A6" w14:textId="77777777" w:rsidR="00B74761" w:rsidRPr="004A2BEA" w:rsidRDefault="00D64763" w:rsidP="00784C3C">
            <w:pPr>
              <w:jc w:val="center"/>
              <w:rPr>
                <w:rFonts w:ascii="Arial" w:hAnsi="Arial"/>
                <w:b/>
                <w:sz w:val="22"/>
                <w:szCs w:val="22"/>
                <w:lang w:val="en-US"/>
              </w:rPr>
            </w:pPr>
            <w:r w:rsidRPr="004A2BEA">
              <w:rPr>
                <w:rFonts w:ascii="Arial" w:hAnsi="Arial"/>
                <w:b/>
                <w:sz w:val="22"/>
                <w:szCs w:val="22"/>
                <w:lang w:val="en-US"/>
              </w:rPr>
              <w:t>*Describe If Specification Differs</w:t>
            </w:r>
          </w:p>
        </w:tc>
        <w:tc>
          <w:tcPr>
            <w:tcW w:w="1417" w:type="dxa"/>
            <w:vMerge/>
            <w:vAlign w:val="center"/>
          </w:tcPr>
          <w:p w14:paraId="759D90CF" w14:textId="77777777" w:rsidR="00B74761" w:rsidRPr="00784C3C" w:rsidRDefault="00B74761" w:rsidP="00784C3C">
            <w:pPr>
              <w:jc w:val="center"/>
              <w:rPr>
                <w:rFonts w:ascii="Arial" w:hAnsi="Arial"/>
                <w:b/>
                <w:lang w:val="en-US"/>
              </w:rPr>
            </w:pPr>
          </w:p>
        </w:tc>
        <w:tc>
          <w:tcPr>
            <w:tcW w:w="2127" w:type="dxa"/>
            <w:vMerge/>
            <w:vAlign w:val="center"/>
          </w:tcPr>
          <w:p w14:paraId="38C9539B" w14:textId="77777777" w:rsidR="00B74761" w:rsidRPr="00784C3C" w:rsidRDefault="00B74761" w:rsidP="00784C3C">
            <w:pPr>
              <w:jc w:val="center"/>
              <w:rPr>
                <w:rFonts w:ascii="Arial" w:hAnsi="Arial"/>
                <w:b/>
                <w:lang w:val="en-US"/>
              </w:rPr>
            </w:pPr>
          </w:p>
        </w:tc>
      </w:tr>
      <w:tr w:rsidR="00B74761" w:rsidRPr="00D64763" w14:paraId="404866F5" w14:textId="77777777" w:rsidTr="002F5DC7">
        <w:trPr>
          <w:trHeight w:val="870"/>
          <w:jc w:val="center"/>
        </w:trPr>
        <w:tc>
          <w:tcPr>
            <w:tcW w:w="4380" w:type="dxa"/>
          </w:tcPr>
          <w:p w14:paraId="62CACEBE" w14:textId="79BA4689" w:rsidR="00A65632" w:rsidRPr="00A65632" w:rsidRDefault="00A65632" w:rsidP="00A65632">
            <w:pPr>
              <w:pStyle w:val="ListParagraph"/>
              <w:numPr>
                <w:ilvl w:val="1"/>
                <w:numId w:val="24"/>
              </w:numPr>
              <w:rPr>
                <w:rFonts w:ascii="Arial" w:hAnsi="Arial" w:cs="Arial"/>
              </w:rPr>
            </w:pPr>
            <w:r w:rsidRPr="00A65632">
              <w:rPr>
                <w:rFonts w:ascii="Arial" w:hAnsi="Arial" w:cs="Arial"/>
              </w:rPr>
              <w:t xml:space="preserve">Service of </w:t>
            </w:r>
            <w:r w:rsidR="00667201">
              <w:rPr>
                <w:rFonts w:ascii="Arial" w:hAnsi="Arial" w:cs="Arial"/>
              </w:rPr>
              <w:t>Nuaire Glacier</w:t>
            </w:r>
            <w:r w:rsidRPr="00A65632">
              <w:rPr>
                <w:rFonts w:ascii="Arial" w:hAnsi="Arial" w:cs="Arial"/>
              </w:rPr>
              <w:t xml:space="preserve"> -80 Ultra Freezer</w:t>
            </w:r>
          </w:p>
          <w:p w14:paraId="49E4D748" w14:textId="77777777" w:rsidR="00667201" w:rsidRPr="00667201" w:rsidRDefault="00667201" w:rsidP="00667201">
            <w:pPr>
              <w:pStyle w:val="ListParagraph"/>
              <w:ind w:left="732"/>
              <w:rPr>
                <w:rFonts w:ascii="Arial" w:hAnsi="Arial" w:cs="Arial"/>
              </w:rPr>
            </w:pPr>
            <w:r w:rsidRPr="00667201">
              <w:rPr>
                <w:rFonts w:ascii="Arial" w:hAnsi="Arial" w:cs="Arial"/>
              </w:rPr>
              <w:t>•</w:t>
            </w:r>
            <w:r w:rsidRPr="00667201">
              <w:rPr>
                <w:rFonts w:ascii="Arial" w:hAnsi="Arial" w:cs="Arial"/>
              </w:rPr>
              <w:tab/>
              <w:t>Model no. NU-9668E</w:t>
            </w:r>
          </w:p>
          <w:p w14:paraId="6B23B986" w14:textId="77777777" w:rsidR="00667201" w:rsidRPr="00667201" w:rsidRDefault="00667201" w:rsidP="00667201">
            <w:pPr>
              <w:pStyle w:val="ListParagraph"/>
              <w:ind w:left="732"/>
              <w:rPr>
                <w:rFonts w:ascii="Arial" w:hAnsi="Arial" w:cs="Arial"/>
              </w:rPr>
            </w:pPr>
            <w:r w:rsidRPr="00667201">
              <w:rPr>
                <w:rFonts w:ascii="Arial" w:hAnsi="Arial" w:cs="Arial"/>
              </w:rPr>
              <w:t>•</w:t>
            </w:r>
            <w:r w:rsidRPr="00667201">
              <w:rPr>
                <w:rFonts w:ascii="Arial" w:hAnsi="Arial" w:cs="Arial"/>
              </w:rPr>
              <w:tab/>
              <w:t>Serial no. 13117B0046</w:t>
            </w:r>
          </w:p>
          <w:p w14:paraId="549137C0" w14:textId="77777777" w:rsidR="00667201" w:rsidRPr="00667201" w:rsidRDefault="00667201" w:rsidP="00667201">
            <w:pPr>
              <w:pStyle w:val="ListParagraph"/>
              <w:ind w:left="732"/>
              <w:rPr>
                <w:rFonts w:ascii="Arial" w:hAnsi="Arial" w:cs="Arial"/>
              </w:rPr>
            </w:pPr>
            <w:r w:rsidRPr="00667201">
              <w:rPr>
                <w:rFonts w:ascii="Arial" w:hAnsi="Arial" w:cs="Arial"/>
              </w:rPr>
              <w:t>•</w:t>
            </w:r>
            <w:r w:rsidRPr="00667201">
              <w:rPr>
                <w:rFonts w:ascii="Arial" w:hAnsi="Arial" w:cs="Arial"/>
              </w:rPr>
              <w:tab/>
              <w:t>Volts AC230 V 50Hz</w:t>
            </w:r>
          </w:p>
          <w:p w14:paraId="62149425" w14:textId="77777777" w:rsidR="00667201" w:rsidRPr="00667201" w:rsidRDefault="00667201" w:rsidP="00667201">
            <w:pPr>
              <w:pStyle w:val="ListParagraph"/>
              <w:ind w:left="732"/>
              <w:rPr>
                <w:rFonts w:ascii="Arial" w:hAnsi="Arial" w:cs="Arial"/>
              </w:rPr>
            </w:pPr>
            <w:r w:rsidRPr="00667201">
              <w:rPr>
                <w:rFonts w:ascii="Arial" w:hAnsi="Arial" w:cs="Arial"/>
              </w:rPr>
              <w:t>•</w:t>
            </w:r>
            <w:r w:rsidRPr="00667201">
              <w:rPr>
                <w:rFonts w:ascii="Arial" w:hAnsi="Arial" w:cs="Arial"/>
              </w:rPr>
              <w:tab/>
              <w:t>Voltage no. Series B</w:t>
            </w:r>
          </w:p>
          <w:p w14:paraId="4A842FA6" w14:textId="77777777" w:rsidR="00667201" w:rsidRPr="00667201" w:rsidRDefault="00667201" w:rsidP="00667201">
            <w:pPr>
              <w:pStyle w:val="ListParagraph"/>
              <w:ind w:left="732"/>
              <w:rPr>
                <w:rFonts w:ascii="Arial" w:hAnsi="Arial" w:cs="Arial"/>
              </w:rPr>
            </w:pPr>
            <w:r w:rsidRPr="00667201">
              <w:rPr>
                <w:rFonts w:ascii="Arial" w:hAnsi="Arial" w:cs="Arial"/>
              </w:rPr>
              <w:t>•</w:t>
            </w:r>
            <w:r w:rsidRPr="00667201">
              <w:rPr>
                <w:rFonts w:ascii="Arial" w:hAnsi="Arial" w:cs="Arial"/>
              </w:rPr>
              <w:tab/>
              <w:t>Rated input 1130 W</w:t>
            </w:r>
          </w:p>
          <w:p w14:paraId="4C24D5D6" w14:textId="77777777" w:rsidR="00667201" w:rsidRPr="00667201" w:rsidRDefault="00667201" w:rsidP="00667201">
            <w:pPr>
              <w:pStyle w:val="ListParagraph"/>
              <w:ind w:left="732"/>
              <w:rPr>
                <w:rFonts w:ascii="Arial" w:hAnsi="Arial" w:cs="Arial"/>
              </w:rPr>
            </w:pPr>
            <w:r w:rsidRPr="00667201">
              <w:rPr>
                <w:rFonts w:ascii="Arial" w:hAnsi="Arial" w:cs="Arial"/>
              </w:rPr>
              <w:t>•</w:t>
            </w:r>
            <w:r w:rsidRPr="00667201">
              <w:rPr>
                <w:rFonts w:ascii="Arial" w:hAnsi="Arial" w:cs="Arial"/>
              </w:rPr>
              <w:tab/>
              <w:t>Amperage 5.0 A</w:t>
            </w:r>
          </w:p>
          <w:p w14:paraId="3C2C471D" w14:textId="5A175CA3" w:rsidR="00667201" w:rsidRPr="00667201" w:rsidRDefault="00667201" w:rsidP="00667201">
            <w:pPr>
              <w:pStyle w:val="ListParagraph"/>
              <w:ind w:left="732"/>
              <w:rPr>
                <w:rFonts w:ascii="Arial" w:hAnsi="Arial" w:cs="Arial"/>
              </w:rPr>
            </w:pPr>
            <w:r w:rsidRPr="00667201">
              <w:rPr>
                <w:rFonts w:ascii="Arial" w:hAnsi="Arial" w:cs="Arial"/>
              </w:rPr>
              <w:t>•</w:t>
            </w:r>
            <w:r w:rsidRPr="00667201">
              <w:rPr>
                <w:rFonts w:ascii="Arial" w:hAnsi="Arial" w:cs="Arial"/>
              </w:rPr>
              <w:tab/>
              <w:t>Refrigerant R-404A: R-508B</w:t>
            </w:r>
          </w:p>
          <w:p w14:paraId="3ED3B018" w14:textId="4D49C3D6" w:rsidR="00667201" w:rsidRDefault="00667201" w:rsidP="00667201">
            <w:pPr>
              <w:pStyle w:val="ListParagraph"/>
              <w:ind w:left="732"/>
              <w:rPr>
                <w:rFonts w:ascii="Arial" w:hAnsi="Arial" w:cs="Arial"/>
              </w:rPr>
            </w:pPr>
            <w:r w:rsidRPr="00667201">
              <w:rPr>
                <w:rFonts w:ascii="Arial" w:hAnsi="Arial" w:cs="Arial"/>
              </w:rPr>
              <w:t>•</w:t>
            </w:r>
            <w:r w:rsidRPr="00667201">
              <w:rPr>
                <w:rFonts w:ascii="Arial" w:hAnsi="Arial" w:cs="Arial"/>
              </w:rPr>
              <w:tab/>
              <w:t>Charge 465: 305 g</w:t>
            </w:r>
          </w:p>
          <w:p w14:paraId="308BC992" w14:textId="3BE44263" w:rsidR="00A65632" w:rsidRPr="00A65632" w:rsidRDefault="00A65632" w:rsidP="00667201">
            <w:pPr>
              <w:pStyle w:val="ListParagraph"/>
              <w:numPr>
                <w:ilvl w:val="1"/>
                <w:numId w:val="24"/>
              </w:numPr>
              <w:rPr>
                <w:rFonts w:ascii="Arial" w:hAnsi="Arial" w:cs="Arial"/>
              </w:rPr>
            </w:pPr>
            <w:r w:rsidRPr="00A65632">
              <w:rPr>
                <w:rFonts w:ascii="Arial" w:hAnsi="Arial" w:cs="Arial"/>
              </w:rPr>
              <w:t>Replacement of battery</w:t>
            </w:r>
            <w:r w:rsidR="001944A8">
              <w:rPr>
                <w:rFonts w:ascii="Arial" w:hAnsi="Arial" w:cs="Arial"/>
              </w:rPr>
              <w:t xml:space="preserve"> (If necessary)</w:t>
            </w:r>
          </w:p>
          <w:p w14:paraId="6AA79835" w14:textId="77777777" w:rsidR="002F5DC7" w:rsidRPr="00917FDC" w:rsidRDefault="002F5DC7" w:rsidP="00CC7BF1">
            <w:pPr>
              <w:pStyle w:val="ListParagraph"/>
              <w:numPr>
                <w:ilvl w:val="1"/>
                <w:numId w:val="24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rvice to be done on site</w:t>
            </w:r>
          </w:p>
        </w:tc>
        <w:tc>
          <w:tcPr>
            <w:tcW w:w="3118" w:type="dxa"/>
          </w:tcPr>
          <w:p w14:paraId="3A871AD9" w14:textId="77777777" w:rsidR="00085C60" w:rsidRDefault="00085C60" w:rsidP="000C1EC5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6C1DB864" w14:textId="77777777" w:rsidR="00B74761" w:rsidRPr="00D64763" w:rsidRDefault="00B74761" w:rsidP="000C1EC5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417" w:type="dxa"/>
          </w:tcPr>
          <w:p w14:paraId="4B37D20F" w14:textId="77777777" w:rsidR="003914A8" w:rsidRDefault="006E46C1" w:rsidP="00B139EE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US"/>
              </w:rPr>
              <w:t>1</w:t>
            </w:r>
          </w:p>
          <w:p w14:paraId="37825B7F" w14:textId="7DC0C498" w:rsidR="00B74761" w:rsidRDefault="00B74761" w:rsidP="00B139EE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en-US"/>
              </w:rPr>
            </w:pPr>
          </w:p>
          <w:p w14:paraId="67430443" w14:textId="110760B9" w:rsidR="00A65632" w:rsidRDefault="00A65632" w:rsidP="00B139EE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en-US"/>
              </w:rPr>
            </w:pPr>
          </w:p>
          <w:p w14:paraId="63165FA3" w14:textId="44E2F169" w:rsidR="00A65632" w:rsidRDefault="00A65632" w:rsidP="00B139EE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en-US"/>
              </w:rPr>
            </w:pPr>
          </w:p>
          <w:p w14:paraId="51542D79" w14:textId="25615D1D" w:rsidR="00667201" w:rsidRDefault="00667201" w:rsidP="00B139EE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en-US"/>
              </w:rPr>
            </w:pPr>
          </w:p>
          <w:p w14:paraId="233DF96E" w14:textId="1B96A6E9" w:rsidR="00667201" w:rsidRDefault="00667201" w:rsidP="00B139EE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en-US"/>
              </w:rPr>
            </w:pPr>
          </w:p>
          <w:p w14:paraId="7D8E0A17" w14:textId="4D25FF34" w:rsidR="00667201" w:rsidRDefault="00667201" w:rsidP="00B139EE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en-US"/>
              </w:rPr>
            </w:pPr>
          </w:p>
          <w:p w14:paraId="45BC48A1" w14:textId="633B210D" w:rsidR="00667201" w:rsidRDefault="00667201" w:rsidP="00B139EE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en-US"/>
              </w:rPr>
            </w:pPr>
          </w:p>
          <w:p w14:paraId="6E6FE462" w14:textId="21EAD4CA" w:rsidR="00667201" w:rsidRDefault="00667201" w:rsidP="00B139EE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en-US"/>
              </w:rPr>
            </w:pPr>
          </w:p>
          <w:p w14:paraId="48F22060" w14:textId="0BD0D84C" w:rsidR="00667201" w:rsidRDefault="00667201" w:rsidP="00B139EE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en-US"/>
              </w:rPr>
            </w:pPr>
          </w:p>
          <w:p w14:paraId="660691C8" w14:textId="25138C03" w:rsidR="00667201" w:rsidRDefault="00667201" w:rsidP="00B139EE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US"/>
              </w:rPr>
              <w:t>1</w:t>
            </w:r>
          </w:p>
          <w:p w14:paraId="1EFCED02" w14:textId="77777777" w:rsidR="00527BC7" w:rsidRPr="00D64763" w:rsidRDefault="00527BC7" w:rsidP="003914A8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en-US"/>
              </w:rPr>
            </w:pPr>
          </w:p>
        </w:tc>
        <w:tc>
          <w:tcPr>
            <w:tcW w:w="2127" w:type="dxa"/>
          </w:tcPr>
          <w:p w14:paraId="681D1F58" w14:textId="77777777" w:rsidR="00B74761" w:rsidRPr="00D64763" w:rsidRDefault="00B74761" w:rsidP="000C1EC5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F336A3" w:rsidRPr="00D64763" w14:paraId="6FCE4AFD" w14:textId="77777777" w:rsidTr="002F5DC7">
        <w:trPr>
          <w:trHeight w:val="904"/>
          <w:jc w:val="center"/>
        </w:trPr>
        <w:tc>
          <w:tcPr>
            <w:tcW w:w="4380" w:type="dxa"/>
            <w:vAlign w:val="center"/>
          </w:tcPr>
          <w:p w14:paraId="34A2A5BD" w14:textId="77777777" w:rsidR="008B4B3F" w:rsidRPr="00F336A3" w:rsidRDefault="008B4B3F" w:rsidP="008B4B3F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3118" w:type="dxa"/>
            <w:vAlign w:val="center"/>
          </w:tcPr>
          <w:p w14:paraId="5EBD0A3E" w14:textId="77777777" w:rsidR="00F336A3" w:rsidRPr="00D64763" w:rsidRDefault="00F336A3" w:rsidP="00784C3C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153ECA69" w14:textId="77777777" w:rsidR="00F336A3" w:rsidRPr="00D64763" w:rsidRDefault="00F336A3" w:rsidP="00784C3C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vAlign w:val="center"/>
          </w:tcPr>
          <w:p w14:paraId="24E7E87A" w14:textId="77777777" w:rsidR="00F336A3" w:rsidRPr="00D64763" w:rsidRDefault="00F336A3" w:rsidP="00784C3C">
            <w:pPr>
              <w:jc w:val="center"/>
              <w:rPr>
                <w:rFonts w:ascii="Arial" w:hAnsi="Arial" w:cs="Arial"/>
                <w:lang w:val="en-US"/>
              </w:rPr>
            </w:pPr>
          </w:p>
        </w:tc>
      </w:tr>
      <w:tr w:rsidR="00B74761" w:rsidRPr="00D64763" w14:paraId="57F3C1CA" w14:textId="77777777" w:rsidTr="002F5DC7">
        <w:trPr>
          <w:trHeight w:val="880"/>
          <w:jc w:val="center"/>
        </w:trPr>
        <w:tc>
          <w:tcPr>
            <w:tcW w:w="4380" w:type="dxa"/>
            <w:vAlign w:val="center"/>
          </w:tcPr>
          <w:p w14:paraId="581FAE5D" w14:textId="77777777" w:rsidR="00B74761" w:rsidRPr="00D64763" w:rsidRDefault="00B74761" w:rsidP="00A5553B">
            <w:pPr>
              <w:ind w:left="728" w:hanging="728"/>
              <w:jc w:val="both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D64763">
              <w:rPr>
                <w:rFonts w:ascii="Arial" w:hAnsi="Arial" w:cs="Arial"/>
                <w:b/>
                <w:sz w:val="22"/>
                <w:szCs w:val="22"/>
                <w:lang w:val="en-US"/>
              </w:rPr>
              <w:t>2.</w:t>
            </w:r>
            <w:r w:rsidRPr="00D64763">
              <w:rPr>
                <w:rFonts w:ascii="Arial" w:hAnsi="Arial" w:cs="Arial"/>
                <w:b/>
                <w:sz w:val="22"/>
                <w:szCs w:val="22"/>
                <w:lang w:val="en-US"/>
              </w:rPr>
              <w:tab/>
            </w:r>
            <w:r w:rsidR="00A436BB" w:rsidRPr="00D64763">
              <w:rPr>
                <w:rFonts w:ascii="Arial" w:hAnsi="Arial" w:cs="Arial"/>
                <w:b/>
                <w:sz w:val="22"/>
                <w:szCs w:val="22"/>
                <w:lang w:val="en-US"/>
              </w:rPr>
              <w:t>General</w:t>
            </w:r>
            <w:r w:rsidR="0027708C">
              <w:rPr>
                <w:rFonts w:ascii="Arial" w:hAnsi="Arial" w:cs="Arial"/>
                <w:b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6662" w:type="dxa"/>
            <w:gridSpan w:val="3"/>
            <w:vAlign w:val="center"/>
          </w:tcPr>
          <w:p w14:paraId="527119B3" w14:textId="77777777" w:rsidR="00B74761" w:rsidRPr="00D64763" w:rsidRDefault="00B74761" w:rsidP="00784C3C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</w:tbl>
    <w:p w14:paraId="3D5E5373" w14:textId="5084928D" w:rsidR="00B74761" w:rsidRPr="006E46C1" w:rsidRDefault="00BF707C" w:rsidP="00DB0125">
      <w:pPr>
        <w:pStyle w:val="ListParagraph"/>
        <w:keepNext/>
        <w:numPr>
          <w:ilvl w:val="0"/>
          <w:numId w:val="7"/>
        </w:numPr>
        <w:spacing w:after="0" w:line="240" w:lineRule="auto"/>
        <w:jc w:val="center"/>
        <w:outlineLvl w:val="4"/>
        <w:rPr>
          <w:rFonts w:ascii="Arial" w:eastAsia="Times New Roman" w:hAnsi="Arial" w:cs="Arial"/>
          <w:bCs/>
          <w:sz w:val="24"/>
          <w:szCs w:val="24"/>
          <w:u w:val="single"/>
          <w:lang w:val="en-GB"/>
        </w:rPr>
      </w:pPr>
      <w:r w:rsidRPr="00086C9B">
        <w:rPr>
          <w:rFonts w:ascii="Arial" w:hAnsi="Arial" w:cs="Arial"/>
          <w:b/>
        </w:rPr>
        <w:br w:type="page"/>
      </w:r>
      <w:r w:rsidRPr="006E46C1">
        <w:rPr>
          <w:rFonts w:ascii="Arial" w:hAnsi="Arial" w:cs="Arial"/>
          <w:sz w:val="24"/>
          <w:szCs w:val="24"/>
        </w:rPr>
        <w:lastRenderedPageBreak/>
        <w:t xml:space="preserve">PRICING SCHEDULE FOR </w:t>
      </w:r>
      <w:r w:rsidR="00A65632" w:rsidRPr="00A65632">
        <w:rPr>
          <w:rFonts w:ascii="Arial" w:eastAsia="Times New Roman" w:hAnsi="Arial" w:cs="Arial"/>
          <w:sz w:val="24"/>
          <w:szCs w:val="24"/>
          <w:lang w:eastAsia="en-ZA"/>
        </w:rPr>
        <w:t xml:space="preserve">Service of </w:t>
      </w:r>
      <w:r w:rsidR="009E27D7" w:rsidRPr="009E27D7">
        <w:rPr>
          <w:rFonts w:ascii="Arial" w:eastAsia="Times New Roman" w:hAnsi="Arial" w:cs="Arial"/>
          <w:sz w:val="24"/>
          <w:szCs w:val="24"/>
          <w:lang w:eastAsia="en-ZA"/>
        </w:rPr>
        <w:t>Nuaire Glacier</w:t>
      </w:r>
      <w:r w:rsidR="00A65632" w:rsidRPr="00A65632">
        <w:rPr>
          <w:rFonts w:ascii="Arial" w:eastAsia="Times New Roman" w:hAnsi="Arial" w:cs="Arial"/>
          <w:sz w:val="24"/>
          <w:szCs w:val="24"/>
          <w:lang w:eastAsia="en-ZA"/>
        </w:rPr>
        <w:t xml:space="preserve"> Ultra Freezer</w:t>
      </w:r>
    </w:p>
    <w:tbl>
      <w:tblPr>
        <w:tblW w:w="1058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222"/>
        <w:gridCol w:w="1129"/>
        <w:gridCol w:w="1626"/>
        <w:gridCol w:w="8"/>
        <w:gridCol w:w="1594"/>
        <w:gridCol w:w="8"/>
      </w:tblGrid>
      <w:tr w:rsidR="00B74761" w:rsidRPr="00D64763" w14:paraId="756696D8" w14:textId="77777777" w:rsidTr="00BF707C">
        <w:trPr>
          <w:gridAfter w:val="1"/>
          <w:wAfter w:w="8" w:type="dxa"/>
          <w:trHeight w:val="365"/>
          <w:jc w:val="center"/>
        </w:trPr>
        <w:tc>
          <w:tcPr>
            <w:tcW w:w="6222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B44049" w14:textId="77777777" w:rsidR="00B74761" w:rsidRPr="00D64763" w:rsidRDefault="00B74761" w:rsidP="00144C2A">
            <w:pPr>
              <w:jc w:val="center"/>
              <w:rPr>
                <w:rFonts w:ascii="Arial" w:eastAsia="SimSun" w:hAnsi="Arial" w:cs="Arial"/>
                <w:b/>
              </w:rPr>
            </w:pPr>
            <w:r w:rsidRPr="00D64763">
              <w:rPr>
                <w:rFonts w:ascii="Arial" w:eastAsia="SimSun" w:hAnsi="Arial" w:cs="Arial"/>
                <w:b/>
              </w:rPr>
              <w:t>Item description</w:t>
            </w:r>
          </w:p>
        </w:tc>
        <w:tc>
          <w:tcPr>
            <w:tcW w:w="112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1324BC" w14:textId="77777777" w:rsidR="00B74761" w:rsidRPr="00D64763" w:rsidRDefault="00B74761" w:rsidP="00144C2A">
            <w:pPr>
              <w:jc w:val="center"/>
              <w:rPr>
                <w:rFonts w:ascii="Arial" w:eastAsia="SimSun" w:hAnsi="Arial" w:cs="Arial"/>
                <w:b/>
              </w:rPr>
            </w:pPr>
            <w:r w:rsidRPr="00D64763">
              <w:rPr>
                <w:rFonts w:ascii="Arial" w:eastAsia="SimSun" w:hAnsi="Arial" w:cs="Arial"/>
                <w:b/>
              </w:rPr>
              <w:t>Q</w:t>
            </w:r>
            <w:r w:rsidR="00144C2A" w:rsidRPr="00D64763">
              <w:rPr>
                <w:rFonts w:ascii="Arial" w:eastAsia="SimSun" w:hAnsi="Arial" w:cs="Arial"/>
                <w:b/>
              </w:rPr>
              <w:t>uantity</w:t>
            </w:r>
          </w:p>
        </w:tc>
        <w:tc>
          <w:tcPr>
            <w:tcW w:w="162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750F91" w14:textId="77777777" w:rsidR="00B74761" w:rsidRPr="00D64763" w:rsidRDefault="00B74761" w:rsidP="00144C2A">
            <w:pPr>
              <w:jc w:val="center"/>
              <w:rPr>
                <w:rFonts w:ascii="Arial" w:eastAsia="SimSun" w:hAnsi="Arial" w:cs="Arial"/>
                <w:b/>
              </w:rPr>
            </w:pPr>
            <w:r w:rsidRPr="00D64763">
              <w:rPr>
                <w:rFonts w:ascii="Arial" w:eastAsia="SimSun" w:hAnsi="Arial" w:cs="Arial"/>
                <w:b/>
              </w:rPr>
              <w:t>Unit price</w:t>
            </w:r>
          </w:p>
        </w:tc>
        <w:tc>
          <w:tcPr>
            <w:tcW w:w="160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26E334A0" w14:textId="77777777" w:rsidR="00B74761" w:rsidRPr="00D64763" w:rsidRDefault="00B74761" w:rsidP="00144C2A">
            <w:pPr>
              <w:jc w:val="center"/>
              <w:rPr>
                <w:rFonts w:ascii="Arial" w:eastAsia="SimSun" w:hAnsi="Arial" w:cs="Arial"/>
                <w:b/>
              </w:rPr>
            </w:pPr>
            <w:r w:rsidRPr="00D64763">
              <w:rPr>
                <w:rFonts w:ascii="Arial" w:eastAsia="SimSun" w:hAnsi="Arial" w:cs="Arial"/>
                <w:b/>
              </w:rPr>
              <w:t>Total Price</w:t>
            </w:r>
          </w:p>
        </w:tc>
      </w:tr>
      <w:tr w:rsidR="00F53D0D" w:rsidRPr="00D64763" w14:paraId="733FE201" w14:textId="77777777" w:rsidTr="00E63B4B">
        <w:trPr>
          <w:gridAfter w:val="1"/>
          <w:wAfter w:w="8" w:type="dxa"/>
          <w:trHeight w:val="362"/>
          <w:jc w:val="center"/>
        </w:trPr>
        <w:tc>
          <w:tcPr>
            <w:tcW w:w="6222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156125BA" w14:textId="77777777" w:rsidR="009E27D7" w:rsidRPr="009E27D7" w:rsidRDefault="009E27D7" w:rsidP="009E27D7">
            <w:pPr>
              <w:pStyle w:val="ListParagraph"/>
              <w:numPr>
                <w:ilvl w:val="1"/>
                <w:numId w:val="24"/>
              </w:numPr>
              <w:rPr>
                <w:rFonts w:ascii="Arial" w:hAnsi="Arial" w:cs="Arial"/>
              </w:rPr>
            </w:pPr>
            <w:r w:rsidRPr="009E27D7">
              <w:rPr>
                <w:rFonts w:ascii="Arial" w:hAnsi="Arial" w:cs="Arial"/>
              </w:rPr>
              <w:t xml:space="preserve">Service of </w:t>
            </w:r>
            <w:bookmarkStart w:id="5" w:name="_Hlk113298234"/>
            <w:r w:rsidRPr="009E27D7">
              <w:rPr>
                <w:rFonts w:ascii="Arial" w:hAnsi="Arial" w:cs="Arial"/>
              </w:rPr>
              <w:t xml:space="preserve">Nuaire Glacier </w:t>
            </w:r>
            <w:bookmarkEnd w:id="5"/>
            <w:r w:rsidRPr="009E27D7">
              <w:rPr>
                <w:rFonts w:ascii="Arial" w:hAnsi="Arial" w:cs="Arial"/>
              </w:rPr>
              <w:t>-80 Ultra Freezer</w:t>
            </w:r>
          </w:p>
          <w:p w14:paraId="4AF10625" w14:textId="77777777" w:rsidR="009E27D7" w:rsidRPr="009E27D7" w:rsidRDefault="009E27D7" w:rsidP="009E27D7">
            <w:pPr>
              <w:pStyle w:val="ListParagraph"/>
              <w:ind w:left="732"/>
              <w:rPr>
                <w:rFonts w:ascii="Arial" w:hAnsi="Arial" w:cs="Arial"/>
              </w:rPr>
            </w:pPr>
            <w:r w:rsidRPr="009E27D7">
              <w:rPr>
                <w:rFonts w:ascii="Arial" w:hAnsi="Arial" w:cs="Arial"/>
              </w:rPr>
              <w:t>•</w:t>
            </w:r>
            <w:r w:rsidRPr="009E27D7">
              <w:rPr>
                <w:rFonts w:ascii="Arial" w:hAnsi="Arial" w:cs="Arial"/>
              </w:rPr>
              <w:tab/>
              <w:t>Model no. NU-9668E</w:t>
            </w:r>
          </w:p>
          <w:p w14:paraId="1B858E6A" w14:textId="77777777" w:rsidR="009E27D7" w:rsidRPr="009E27D7" w:rsidRDefault="009E27D7" w:rsidP="009E27D7">
            <w:pPr>
              <w:pStyle w:val="ListParagraph"/>
              <w:ind w:left="732"/>
              <w:rPr>
                <w:rFonts w:ascii="Arial" w:hAnsi="Arial" w:cs="Arial"/>
              </w:rPr>
            </w:pPr>
            <w:r w:rsidRPr="009E27D7">
              <w:rPr>
                <w:rFonts w:ascii="Arial" w:hAnsi="Arial" w:cs="Arial"/>
              </w:rPr>
              <w:t>•</w:t>
            </w:r>
            <w:r w:rsidRPr="009E27D7">
              <w:rPr>
                <w:rFonts w:ascii="Arial" w:hAnsi="Arial" w:cs="Arial"/>
              </w:rPr>
              <w:tab/>
              <w:t>Serial no. 13117B0046</w:t>
            </w:r>
          </w:p>
          <w:p w14:paraId="6DB52B3B" w14:textId="77777777" w:rsidR="009E27D7" w:rsidRPr="009E27D7" w:rsidRDefault="009E27D7" w:rsidP="009E27D7">
            <w:pPr>
              <w:pStyle w:val="ListParagraph"/>
              <w:ind w:left="732"/>
              <w:rPr>
                <w:rFonts w:ascii="Arial" w:hAnsi="Arial" w:cs="Arial"/>
              </w:rPr>
            </w:pPr>
            <w:r w:rsidRPr="009E27D7">
              <w:rPr>
                <w:rFonts w:ascii="Arial" w:hAnsi="Arial" w:cs="Arial"/>
              </w:rPr>
              <w:t>•</w:t>
            </w:r>
            <w:r w:rsidRPr="009E27D7">
              <w:rPr>
                <w:rFonts w:ascii="Arial" w:hAnsi="Arial" w:cs="Arial"/>
              </w:rPr>
              <w:tab/>
              <w:t>Volts AC230 V 50Hz</w:t>
            </w:r>
          </w:p>
          <w:p w14:paraId="5A487583" w14:textId="77777777" w:rsidR="009E27D7" w:rsidRPr="009E27D7" w:rsidRDefault="009E27D7" w:rsidP="009E27D7">
            <w:pPr>
              <w:pStyle w:val="ListParagraph"/>
              <w:ind w:left="732"/>
              <w:rPr>
                <w:rFonts w:ascii="Arial" w:hAnsi="Arial" w:cs="Arial"/>
              </w:rPr>
            </w:pPr>
            <w:r w:rsidRPr="009E27D7">
              <w:rPr>
                <w:rFonts w:ascii="Arial" w:hAnsi="Arial" w:cs="Arial"/>
              </w:rPr>
              <w:t>•</w:t>
            </w:r>
            <w:r w:rsidRPr="009E27D7">
              <w:rPr>
                <w:rFonts w:ascii="Arial" w:hAnsi="Arial" w:cs="Arial"/>
              </w:rPr>
              <w:tab/>
              <w:t>Voltage no. Series B</w:t>
            </w:r>
          </w:p>
          <w:p w14:paraId="28D0FED4" w14:textId="77777777" w:rsidR="009E27D7" w:rsidRPr="009E27D7" w:rsidRDefault="009E27D7" w:rsidP="009E27D7">
            <w:pPr>
              <w:pStyle w:val="ListParagraph"/>
              <w:ind w:left="732"/>
              <w:rPr>
                <w:rFonts w:ascii="Arial" w:hAnsi="Arial" w:cs="Arial"/>
              </w:rPr>
            </w:pPr>
            <w:r w:rsidRPr="009E27D7">
              <w:rPr>
                <w:rFonts w:ascii="Arial" w:hAnsi="Arial" w:cs="Arial"/>
              </w:rPr>
              <w:t>•</w:t>
            </w:r>
            <w:r w:rsidRPr="009E27D7">
              <w:rPr>
                <w:rFonts w:ascii="Arial" w:hAnsi="Arial" w:cs="Arial"/>
              </w:rPr>
              <w:tab/>
              <w:t>Rated input 1130 W</w:t>
            </w:r>
          </w:p>
          <w:p w14:paraId="74CCD57E" w14:textId="77777777" w:rsidR="009E27D7" w:rsidRPr="009E27D7" w:rsidRDefault="009E27D7" w:rsidP="009E27D7">
            <w:pPr>
              <w:pStyle w:val="ListParagraph"/>
              <w:ind w:left="732"/>
              <w:rPr>
                <w:rFonts w:ascii="Arial" w:hAnsi="Arial" w:cs="Arial"/>
              </w:rPr>
            </w:pPr>
            <w:r w:rsidRPr="009E27D7">
              <w:rPr>
                <w:rFonts w:ascii="Arial" w:hAnsi="Arial" w:cs="Arial"/>
              </w:rPr>
              <w:t>•</w:t>
            </w:r>
            <w:r w:rsidRPr="009E27D7">
              <w:rPr>
                <w:rFonts w:ascii="Arial" w:hAnsi="Arial" w:cs="Arial"/>
              </w:rPr>
              <w:tab/>
              <w:t>Amperage 5.0 A</w:t>
            </w:r>
          </w:p>
          <w:p w14:paraId="712731BD" w14:textId="77777777" w:rsidR="009E27D7" w:rsidRPr="009E27D7" w:rsidRDefault="009E27D7" w:rsidP="009E27D7">
            <w:pPr>
              <w:pStyle w:val="ListParagraph"/>
              <w:ind w:left="732"/>
              <w:rPr>
                <w:rFonts w:ascii="Arial" w:hAnsi="Arial" w:cs="Arial"/>
              </w:rPr>
            </w:pPr>
            <w:r w:rsidRPr="009E27D7">
              <w:rPr>
                <w:rFonts w:ascii="Arial" w:hAnsi="Arial" w:cs="Arial"/>
              </w:rPr>
              <w:t>•</w:t>
            </w:r>
            <w:r w:rsidRPr="009E27D7">
              <w:rPr>
                <w:rFonts w:ascii="Arial" w:hAnsi="Arial" w:cs="Arial"/>
              </w:rPr>
              <w:tab/>
              <w:t>Refrigerant R-404A: R-508B</w:t>
            </w:r>
          </w:p>
          <w:p w14:paraId="07AC2051" w14:textId="77777777" w:rsidR="009E27D7" w:rsidRPr="009E27D7" w:rsidRDefault="009E27D7" w:rsidP="009E27D7">
            <w:pPr>
              <w:pStyle w:val="ListParagraph"/>
              <w:ind w:left="732"/>
              <w:rPr>
                <w:rFonts w:ascii="Arial" w:hAnsi="Arial" w:cs="Arial"/>
              </w:rPr>
            </w:pPr>
            <w:r w:rsidRPr="009E27D7">
              <w:rPr>
                <w:rFonts w:ascii="Arial" w:hAnsi="Arial" w:cs="Arial"/>
              </w:rPr>
              <w:t>•</w:t>
            </w:r>
            <w:r w:rsidRPr="009E27D7">
              <w:rPr>
                <w:rFonts w:ascii="Arial" w:hAnsi="Arial" w:cs="Arial"/>
              </w:rPr>
              <w:tab/>
              <w:t>Charge 465: 305 g</w:t>
            </w:r>
          </w:p>
          <w:p w14:paraId="71607241" w14:textId="77777777" w:rsidR="009E27D7" w:rsidRPr="009E27D7" w:rsidRDefault="009E27D7" w:rsidP="009E27D7">
            <w:pPr>
              <w:pStyle w:val="ListParagraph"/>
              <w:numPr>
                <w:ilvl w:val="1"/>
                <w:numId w:val="24"/>
              </w:numPr>
              <w:rPr>
                <w:rFonts w:ascii="Arial" w:hAnsi="Arial" w:cs="Arial"/>
              </w:rPr>
            </w:pPr>
            <w:r w:rsidRPr="009E27D7">
              <w:rPr>
                <w:rFonts w:ascii="Arial" w:hAnsi="Arial" w:cs="Arial"/>
              </w:rPr>
              <w:t>Replacement of battery (If necessary)</w:t>
            </w:r>
          </w:p>
          <w:p w14:paraId="63BA51E0" w14:textId="1C0C159C" w:rsidR="00A65632" w:rsidRPr="002F5DC7" w:rsidRDefault="009E27D7" w:rsidP="009E27D7">
            <w:pPr>
              <w:pStyle w:val="ListParagraph"/>
              <w:numPr>
                <w:ilvl w:val="1"/>
                <w:numId w:val="24"/>
              </w:numPr>
              <w:rPr>
                <w:rFonts w:ascii="Arial" w:hAnsi="Arial" w:cs="Arial"/>
              </w:rPr>
            </w:pPr>
            <w:r w:rsidRPr="009E27D7">
              <w:rPr>
                <w:rFonts w:ascii="Arial" w:hAnsi="Arial" w:cs="Arial"/>
              </w:rPr>
              <w:t>Service to be done on site</w:t>
            </w:r>
          </w:p>
        </w:tc>
        <w:tc>
          <w:tcPr>
            <w:tcW w:w="112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</w:tcPr>
          <w:p w14:paraId="7DE3E71F" w14:textId="77777777" w:rsidR="00917FDC" w:rsidRDefault="006E46C1" w:rsidP="00B139EE">
            <w:pPr>
              <w:spacing w:after="0" w:line="240" w:lineRule="auto"/>
              <w:jc w:val="center"/>
              <w:rPr>
                <w:rFonts w:ascii="Arial" w:eastAsia="SimSun" w:hAnsi="Arial" w:cs="Arial"/>
                <w:b/>
              </w:rPr>
            </w:pPr>
            <w:r>
              <w:rPr>
                <w:rFonts w:ascii="Arial" w:eastAsia="SimSun" w:hAnsi="Arial" w:cs="Arial"/>
                <w:b/>
              </w:rPr>
              <w:t>1</w:t>
            </w:r>
          </w:p>
          <w:p w14:paraId="2B268DEB" w14:textId="485A1CC0" w:rsidR="003914A8" w:rsidRDefault="003914A8" w:rsidP="00B139EE">
            <w:pPr>
              <w:spacing w:after="0" w:line="240" w:lineRule="auto"/>
              <w:jc w:val="center"/>
              <w:rPr>
                <w:rFonts w:ascii="Arial" w:eastAsia="SimSun" w:hAnsi="Arial" w:cs="Arial"/>
                <w:b/>
              </w:rPr>
            </w:pPr>
          </w:p>
          <w:p w14:paraId="440DD03C" w14:textId="60FA6982" w:rsidR="00A65632" w:rsidRDefault="00A65632" w:rsidP="00B139EE">
            <w:pPr>
              <w:spacing w:after="0" w:line="240" w:lineRule="auto"/>
              <w:jc w:val="center"/>
              <w:rPr>
                <w:rFonts w:ascii="Arial" w:eastAsia="SimSun" w:hAnsi="Arial" w:cs="Arial"/>
                <w:b/>
              </w:rPr>
            </w:pPr>
          </w:p>
          <w:p w14:paraId="71DD998A" w14:textId="77777777" w:rsidR="009E27D7" w:rsidRDefault="009E27D7" w:rsidP="00B139EE">
            <w:pPr>
              <w:spacing w:after="0" w:line="240" w:lineRule="auto"/>
              <w:jc w:val="center"/>
              <w:rPr>
                <w:rFonts w:ascii="Arial" w:eastAsia="SimSun" w:hAnsi="Arial" w:cs="Arial"/>
                <w:b/>
              </w:rPr>
            </w:pPr>
          </w:p>
          <w:p w14:paraId="1A3978BD" w14:textId="77777777" w:rsidR="009E27D7" w:rsidRDefault="009E27D7" w:rsidP="00B139EE">
            <w:pPr>
              <w:spacing w:after="0" w:line="240" w:lineRule="auto"/>
              <w:jc w:val="center"/>
              <w:rPr>
                <w:rFonts w:ascii="Arial" w:eastAsia="SimSun" w:hAnsi="Arial" w:cs="Arial"/>
                <w:b/>
              </w:rPr>
            </w:pPr>
          </w:p>
          <w:p w14:paraId="1E85C004" w14:textId="77777777" w:rsidR="009E27D7" w:rsidRDefault="009E27D7" w:rsidP="00B139EE">
            <w:pPr>
              <w:spacing w:after="0" w:line="240" w:lineRule="auto"/>
              <w:jc w:val="center"/>
              <w:rPr>
                <w:rFonts w:ascii="Arial" w:eastAsia="SimSun" w:hAnsi="Arial" w:cs="Arial"/>
                <w:b/>
              </w:rPr>
            </w:pPr>
          </w:p>
          <w:p w14:paraId="6063DD5C" w14:textId="77777777" w:rsidR="009E27D7" w:rsidRDefault="009E27D7" w:rsidP="00B139EE">
            <w:pPr>
              <w:spacing w:after="0" w:line="240" w:lineRule="auto"/>
              <w:jc w:val="center"/>
              <w:rPr>
                <w:rFonts w:ascii="Arial" w:eastAsia="SimSun" w:hAnsi="Arial" w:cs="Arial"/>
                <w:b/>
              </w:rPr>
            </w:pPr>
          </w:p>
          <w:p w14:paraId="37DA4639" w14:textId="77777777" w:rsidR="009E27D7" w:rsidRDefault="009E27D7" w:rsidP="00B139EE">
            <w:pPr>
              <w:spacing w:after="0" w:line="240" w:lineRule="auto"/>
              <w:jc w:val="center"/>
              <w:rPr>
                <w:rFonts w:ascii="Arial" w:eastAsia="SimSun" w:hAnsi="Arial" w:cs="Arial"/>
                <w:b/>
              </w:rPr>
            </w:pPr>
          </w:p>
          <w:p w14:paraId="56B1AED8" w14:textId="77777777" w:rsidR="009E27D7" w:rsidRDefault="009E27D7" w:rsidP="00B139EE">
            <w:pPr>
              <w:spacing w:after="0" w:line="240" w:lineRule="auto"/>
              <w:jc w:val="center"/>
              <w:rPr>
                <w:rFonts w:ascii="Arial" w:eastAsia="SimSun" w:hAnsi="Arial" w:cs="Arial"/>
                <w:b/>
              </w:rPr>
            </w:pPr>
          </w:p>
          <w:p w14:paraId="42DBD237" w14:textId="77777777" w:rsidR="009E27D7" w:rsidRDefault="009E27D7" w:rsidP="00B139EE">
            <w:pPr>
              <w:spacing w:after="0" w:line="240" w:lineRule="auto"/>
              <w:jc w:val="center"/>
              <w:rPr>
                <w:rFonts w:ascii="Arial" w:eastAsia="SimSun" w:hAnsi="Arial" w:cs="Arial"/>
                <w:b/>
              </w:rPr>
            </w:pPr>
          </w:p>
          <w:p w14:paraId="400A9F00" w14:textId="061C5DA1" w:rsidR="00A65632" w:rsidRDefault="00A65632" w:rsidP="00B139EE">
            <w:pPr>
              <w:spacing w:after="0" w:line="240" w:lineRule="auto"/>
              <w:jc w:val="center"/>
              <w:rPr>
                <w:rFonts w:ascii="Arial" w:eastAsia="SimSun" w:hAnsi="Arial" w:cs="Arial"/>
                <w:b/>
              </w:rPr>
            </w:pPr>
            <w:r>
              <w:rPr>
                <w:rFonts w:ascii="Arial" w:eastAsia="SimSun" w:hAnsi="Arial" w:cs="Arial"/>
                <w:b/>
              </w:rPr>
              <w:t>1</w:t>
            </w:r>
          </w:p>
          <w:p w14:paraId="011F3B61" w14:textId="77777777" w:rsidR="00527BC7" w:rsidRPr="00D64763" w:rsidRDefault="00527BC7" w:rsidP="003914A8">
            <w:pPr>
              <w:spacing w:after="0" w:line="240" w:lineRule="auto"/>
              <w:jc w:val="center"/>
              <w:rPr>
                <w:rFonts w:ascii="Arial" w:eastAsia="SimSun" w:hAnsi="Arial" w:cs="Arial"/>
                <w:b/>
              </w:rPr>
            </w:pPr>
          </w:p>
        </w:tc>
        <w:tc>
          <w:tcPr>
            <w:tcW w:w="1626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35A4E6" w14:textId="77777777" w:rsidR="00F53D0D" w:rsidRPr="00D64763" w:rsidRDefault="00F53D0D" w:rsidP="00406517">
            <w:pPr>
              <w:rPr>
                <w:rFonts w:ascii="Arial" w:eastAsia="SimSun" w:hAnsi="Arial" w:cs="Arial"/>
              </w:rPr>
            </w:pPr>
          </w:p>
        </w:tc>
        <w:tc>
          <w:tcPr>
            <w:tcW w:w="1602" w:type="dxa"/>
            <w:gridSpan w:val="2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vAlign w:val="center"/>
          </w:tcPr>
          <w:p w14:paraId="7303C8EB" w14:textId="77777777" w:rsidR="00F53D0D" w:rsidRPr="00D64763" w:rsidRDefault="00F53D0D" w:rsidP="00406517">
            <w:pPr>
              <w:rPr>
                <w:rFonts w:ascii="Arial" w:eastAsia="SimSun" w:hAnsi="Arial" w:cs="Arial"/>
              </w:rPr>
            </w:pPr>
          </w:p>
        </w:tc>
      </w:tr>
      <w:tr w:rsidR="00F53D0D" w:rsidRPr="00D64763" w14:paraId="66768854" w14:textId="77777777" w:rsidTr="00C86BEF">
        <w:trPr>
          <w:gridAfter w:val="1"/>
          <w:wAfter w:w="8" w:type="dxa"/>
          <w:trHeight w:val="362"/>
          <w:jc w:val="center"/>
        </w:trPr>
        <w:tc>
          <w:tcPr>
            <w:tcW w:w="6222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CE47E8" w14:textId="24757EB5" w:rsidR="00F53D0D" w:rsidRDefault="000E2499" w:rsidP="00CD0BDA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ll out</w:t>
            </w:r>
            <w:r w:rsidR="00F53D0D">
              <w:rPr>
                <w:rFonts w:ascii="Arial" w:hAnsi="Arial" w:cs="Arial"/>
              </w:rPr>
              <w:t xml:space="preserve"> costs</w:t>
            </w:r>
            <w:r w:rsidR="00A65632">
              <w:rPr>
                <w:rFonts w:ascii="Arial" w:hAnsi="Arial" w:cs="Arial"/>
              </w:rPr>
              <w:t>/Fee</w:t>
            </w:r>
          </w:p>
        </w:tc>
        <w:tc>
          <w:tcPr>
            <w:tcW w:w="112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28A97FC0" w14:textId="77777777" w:rsidR="00F53D0D" w:rsidRPr="00D64763" w:rsidRDefault="00086C9B" w:rsidP="00086C9B">
            <w:pPr>
              <w:jc w:val="center"/>
              <w:rPr>
                <w:rFonts w:ascii="Arial" w:eastAsia="SimSun" w:hAnsi="Arial" w:cs="Arial"/>
                <w:b/>
              </w:rPr>
            </w:pPr>
            <w:r>
              <w:rPr>
                <w:rFonts w:ascii="Arial" w:eastAsia="SimSun" w:hAnsi="Arial" w:cs="Arial"/>
                <w:b/>
              </w:rPr>
              <w:t>1</w:t>
            </w:r>
          </w:p>
        </w:tc>
        <w:tc>
          <w:tcPr>
            <w:tcW w:w="1626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6B4F5" w14:textId="77777777" w:rsidR="00F53D0D" w:rsidRPr="00D64763" w:rsidRDefault="00F53D0D" w:rsidP="00406517">
            <w:pPr>
              <w:rPr>
                <w:rFonts w:ascii="Arial" w:eastAsia="SimSun" w:hAnsi="Arial" w:cs="Arial"/>
              </w:rPr>
            </w:pPr>
          </w:p>
        </w:tc>
        <w:tc>
          <w:tcPr>
            <w:tcW w:w="1602" w:type="dxa"/>
            <w:gridSpan w:val="2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vAlign w:val="center"/>
          </w:tcPr>
          <w:p w14:paraId="75A8C410" w14:textId="77777777" w:rsidR="00F53D0D" w:rsidRPr="00D64763" w:rsidRDefault="00F53D0D" w:rsidP="00406517">
            <w:pPr>
              <w:rPr>
                <w:rFonts w:ascii="Arial" w:eastAsia="SimSun" w:hAnsi="Arial" w:cs="Arial"/>
              </w:rPr>
            </w:pPr>
          </w:p>
        </w:tc>
      </w:tr>
      <w:tr w:rsidR="00B74761" w:rsidRPr="00D64763" w14:paraId="167D1180" w14:textId="77777777" w:rsidTr="00BF707C">
        <w:trPr>
          <w:gridAfter w:val="1"/>
          <w:wAfter w:w="8" w:type="dxa"/>
          <w:trHeight w:val="492"/>
          <w:jc w:val="center"/>
        </w:trPr>
        <w:tc>
          <w:tcPr>
            <w:tcW w:w="622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58FBB8" w14:textId="77777777" w:rsidR="007377E2" w:rsidRDefault="007377E2" w:rsidP="007377E2">
            <w:pPr>
              <w:rPr>
                <w:rFonts w:ascii="Arial" w:eastAsia="SimSun" w:hAnsi="Arial" w:cs="Arial"/>
              </w:rPr>
            </w:pPr>
          </w:p>
          <w:p w14:paraId="2CBDAFB1" w14:textId="77777777" w:rsidR="007377E2" w:rsidRPr="007377E2" w:rsidRDefault="007377E2" w:rsidP="007377E2">
            <w:pPr>
              <w:rPr>
                <w:rFonts w:ascii="Arial" w:eastAsia="SimSun" w:hAnsi="Arial" w:cs="Arial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0409D7DF" w14:textId="77777777" w:rsidR="00B74761" w:rsidRPr="00D64763" w:rsidRDefault="00B74761" w:rsidP="00406517">
            <w:pPr>
              <w:rPr>
                <w:rFonts w:ascii="Arial" w:eastAsia="SimSun" w:hAnsi="Arial" w:cs="Arial"/>
                <w:b/>
              </w:rPr>
            </w:pPr>
          </w:p>
        </w:tc>
        <w:tc>
          <w:tcPr>
            <w:tcW w:w="162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AB2CD4" w14:textId="77777777" w:rsidR="00B74761" w:rsidRPr="00D64763" w:rsidRDefault="00B74761" w:rsidP="00406517">
            <w:pPr>
              <w:rPr>
                <w:rFonts w:ascii="Arial" w:eastAsia="SimSun" w:hAnsi="Arial" w:cs="Arial"/>
              </w:rPr>
            </w:pPr>
          </w:p>
        </w:tc>
        <w:tc>
          <w:tcPr>
            <w:tcW w:w="1602" w:type="dxa"/>
            <w:gridSpan w:val="2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9E377F1" w14:textId="77777777" w:rsidR="00B74761" w:rsidRPr="00D64763" w:rsidRDefault="00B74761" w:rsidP="00406517">
            <w:pPr>
              <w:rPr>
                <w:rFonts w:ascii="Arial" w:eastAsia="SimSun" w:hAnsi="Arial" w:cs="Arial"/>
              </w:rPr>
            </w:pPr>
          </w:p>
        </w:tc>
      </w:tr>
      <w:tr w:rsidR="00B74761" w:rsidRPr="00D64763" w14:paraId="268BCE8A" w14:textId="77777777" w:rsidTr="00BF707C">
        <w:trPr>
          <w:trHeight w:val="483"/>
          <w:jc w:val="center"/>
        </w:trPr>
        <w:tc>
          <w:tcPr>
            <w:tcW w:w="8985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71510C6" w14:textId="77777777" w:rsidR="00B74761" w:rsidRPr="00D64763" w:rsidRDefault="00B74761" w:rsidP="00406517">
            <w:pPr>
              <w:rPr>
                <w:rFonts w:ascii="Arial" w:eastAsia="SimSun" w:hAnsi="Arial" w:cs="Arial"/>
                <w:b/>
              </w:rPr>
            </w:pPr>
            <w:r w:rsidRPr="00D64763">
              <w:rPr>
                <w:rFonts w:ascii="Arial" w:eastAsia="SimSun" w:hAnsi="Arial" w:cs="Arial"/>
                <w:b/>
              </w:rPr>
              <w:t>SUBTOTAL</w:t>
            </w:r>
          </w:p>
        </w:tc>
        <w:tc>
          <w:tcPr>
            <w:tcW w:w="160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E315B63" w14:textId="77777777" w:rsidR="00B74761" w:rsidRPr="00D64763" w:rsidRDefault="00B74761" w:rsidP="00406517">
            <w:pPr>
              <w:rPr>
                <w:rFonts w:ascii="Arial" w:eastAsia="SimSun" w:hAnsi="Arial" w:cs="Arial"/>
              </w:rPr>
            </w:pPr>
          </w:p>
        </w:tc>
      </w:tr>
      <w:tr w:rsidR="00B74761" w:rsidRPr="00D64763" w14:paraId="645CB034" w14:textId="77777777" w:rsidTr="00BF707C">
        <w:trPr>
          <w:trHeight w:val="420"/>
          <w:jc w:val="center"/>
        </w:trPr>
        <w:tc>
          <w:tcPr>
            <w:tcW w:w="8985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C7F5B59" w14:textId="77777777" w:rsidR="00B74761" w:rsidRPr="00D64763" w:rsidRDefault="00B74761" w:rsidP="00406517">
            <w:pPr>
              <w:rPr>
                <w:rFonts w:ascii="Arial" w:eastAsia="SimSun" w:hAnsi="Arial" w:cs="Arial"/>
                <w:b/>
              </w:rPr>
            </w:pPr>
            <w:r w:rsidRPr="00D64763">
              <w:rPr>
                <w:rFonts w:ascii="Arial" w:eastAsia="SimSun" w:hAnsi="Arial" w:cs="Arial"/>
                <w:b/>
              </w:rPr>
              <w:t>VAT</w:t>
            </w:r>
          </w:p>
        </w:tc>
        <w:tc>
          <w:tcPr>
            <w:tcW w:w="160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CE04FA8" w14:textId="77777777" w:rsidR="00B74761" w:rsidRPr="00D64763" w:rsidRDefault="00B74761" w:rsidP="00406517">
            <w:pPr>
              <w:rPr>
                <w:rFonts w:ascii="Arial" w:eastAsia="SimSun" w:hAnsi="Arial" w:cs="Arial"/>
              </w:rPr>
            </w:pPr>
          </w:p>
        </w:tc>
      </w:tr>
      <w:tr w:rsidR="00B74761" w:rsidRPr="00D64763" w14:paraId="3A8BAACD" w14:textId="77777777" w:rsidTr="00BF707C">
        <w:trPr>
          <w:trHeight w:val="510"/>
          <w:jc w:val="center"/>
        </w:trPr>
        <w:tc>
          <w:tcPr>
            <w:tcW w:w="8985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E0A25E" w14:textId="77777777" w:rsidR="00B74761" w:rsidRPr="00D64763" w:rsidRDefault="00B74761" w:rsidP="00406517">
            <w:pPr>
              <w:rPr>
                <w:rFonts w:ascii="Arial" w:eastAsia="SimSun" w:hAnsi="Arial" w:cs="Arial"/>
                <w:b/>
              </w:rPr>
            </w:pPr>
            <w:r w:rsidRPr="00D64763">
              <w:rPr>
                <w:rFonts w:ascii="Arial" w:eastAsia="SimSun" w:hAnsi="Arial" w:cs="Arial"/>
                <w:b/>
              </w:rPr>
              <w:t>GRANDTOTAL</w:t>
            </w:r>
          </w:p>
        </w:tc>
        <w:tc>
          <w:tcPr>
            <w:tcW w:w="160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EC1C412" w14:textId="77777777" w:rsidR="00B74761" w:rsidRPr="00D64763" w:rsidRDefault="00B74761" w:rsidP="00406517">
            <w:pPr>
              <w:rPr>
                <w:rFonts w:ascii="Arial" w:eastAsia="SimSun" w:hAnsi="Arial" w:cs="Arial"/>
              </w:rPr>
            </w:pPr>
          </w:p>
        </w:tc>
      </w:tr>
    </w:tbl>
    <w:p w14:paraId="1B244029" w14:textId="77777777" w:rsidR="00226FF0" w:rsidRDefault="00226FF0" w:rsidP="00226FF0">
      <w:pPr>
        <w:spacing w:after="0" w:line="240" w:lineRule="auto"/>
        <w:rPr>
          <w:rFonts w:ascii="Arial" w:eastAsia="SimSun" w:hAnsi="Arial" w:cs="Arial"/>
          <w:lang w:val="af-ZA"/>
        </w:rPr>
      </w:pPr>
    </w:p>
    <w:p w14:paraId="58BE1586" w14:textId="77777777" w:rsidR="00B74761" w:rsidRPr="00D64763" w:rsidRDefault="00923156" w:rsidP="00B74761">
      <w:pPr>
        <w:rPr>
          <w:rFonts w:ascii="Arial" w:eastAsia="SimSun" w:hAnsi="Arial" w:cs="Arial"/>
          <w:lang w:val="af-ZA"/>
        </w:rPr>
      </w:pPr>
      <w:r>
        <w:rPr>
          <w:rFonts w:ascii="Arial" w:eastAsia="SimSun" w:hAnsi="Arial" w:cs="Arial"/>
          <w:lang w:val="af-ZA"/>
        </w:rPr>
        <w:t>Company n</w:t>
      </w:r>
      <w:r w:rsidR="00B74761" w:rsidRPr="00D64763">
        <w:rPr>
          <w:rFonts w:ascii="Arial" w:eastAsia="SimSun" w:hAnsi="Arial" w:cs="Arial"/>
          <w:lang w:val="af-ZA"/>
        </w:rPr>
        <w:t>ame:……………………………………………………………………………………………….</w:t>
      </w:r>
    </w:p>
    <w:p w14:paraId="0F4C8B1A" w14:textId="77777777" w:rsidR="00B74761" w:rsidRPr="00D64763" w:rsidRDefault="00B74761" w:rsidP="00B74761">
      <w:pPr>
        <w:rPr>
          <w:rFonts w:ascii="Arial" w:eastAsia="SimSun" w:hAnsi="Arial" w:cs="Arial"/>
          <w:lang w:val="af-ZA"/>
        </w:rPr>
      </w:pPr>
    </w:p>
    <w:p w14:paraId="06811A9F" w14:textId="77777777" w:rsidR="00B74761" w:rsidRPr="00D64763" w:rsidRDefault="00B74761" w:rsidP="00B74761">
      <w:pPr>
        <w:rPr>
          <w:rFonts w:ascii="Arial" w:eastAsia="SimSun" w:hAnsi="Arial" w:cs="Arial"/>
          <w:lang w:val="af-ZA"/>
        </w:rPr>
      </w:pPr>
      <w:r w:rsidRPr="00D64763">
        <w:rPr>
          <w:rFonts w:ascii="Arial" w:eastAsia="SimSun" w:hAnsi="Arial" w:cs="Arial"/>
          <w:lang w:val="af-ZA"/>
        </w:rPr>
        <w:t>Contact person:………………………………………………………………………………………………..</w:t>
      </w:r>
    </w:p>
    <w:p w14:paraId="21E705C1" w14:textId="77777777" w:rsidR="00B74761" w:rsidRPr="00D64763" w:rsidRDefault="00B74761" w:rsidP="00B74761">
      <w:pPr>
        <w:rPr>
          <w:rFonts w:ascii="Arial" w:eastAsia="SimSun" w:hAnsi="Arial" w:cs="Arial"/>
          <w:lang w:val="af-ZA"/>
        </w:rPr>
      </w:pPr>
    </w:p>
    <w:p w14:paraId="36D4753C" w14:textId="77777777" w:rsidR="00B74761" w:rsidRPr="00D64763" w:rsidRDefault="00B74761" w:rsidP="00B74761">
      <w:pPr>
        <w:rPr>
          <w:rFonts w:ascii="Arial" w:eastAsia="SimSun" w:hAnsi="Arial" w:cs="Arial"/>
          <w:lang w:val="af-ZA"/>
        </w:rPr>
      </w:pPr>
      <w:r w:rsidRPr="00D64763">
        <w:rPr>
          <w:rFonts w:ascii="Arial" w:eastAsia="SimSun" w:hAnsi="Arial" w:cs="Arial"/>
          <w:lang w:val="af-ZA"/>
        </w:rPr>
        <w:t>Contact number:……………………………………………………………………………………………….</w:t>
      </w:r>
    </w:p>
    <w:p w14:paraId="0FA25A83" w14:textId="77777777" w:rsidR="00B74761" w:rsidRPr="00D64763" w:rsidRDefault="00B74761" w:rsidP="00B74761">
      <w:pPr>
        <w:rPr>
          <w:rFonts w:ascii="Arial" w:eastAsia="SimSun" w:hAnsi="Arial" w:cs="Arial"/>
          <w:lang w:val="af-ZA"/>
        </w:rPr>
      </w:pPr>
    </w:p>
    <w:p w14:paraId="627713A7" w14:textId="77777777" w:rsidR="00B74761" w:rsidRDefault="00923156" w:rsidP="00B74761">
      <w:pPr>
        <w:rPr>
          <w:rFonts w:ascii="Arial" w:eastAsia="SimSun" w:hAnsi="Arial" w:cs="Arial"/>
          <w:lang w:val="af-ZA"/>
        </w:rPr>
      </w:pPr>
      <w:r>
        <w:rPr>
          <w:rFonts w:ascii="Arial" w:eastAsia="SimSun" w:hAnsi="Arial" w:cs="Arial"/>
          <w:lang w:val="af-ZA"/>
        </w:rPr>
        <w:t>Date and</w:t>
      </w:r>
      <w:r w:rsidR="00B74761" w:rsidRPr="00D64763">
        <w:rPr>
          <w:rFonts w:ascii="Arial" w:eastAsia="SimSun" w:hAnsi="Arial" w:cs="Arial"/>
          <w:lang w:val="af-ZA"/>
        </w:rPr>
        <w:t xml:space="preserve"> </w:t>
      </w:r>
      <w:r>
        <w:rPr>
          <w:rFonts w:ascii="Arial" w:eastAsia="SimSun" w:hAnsi="Arial" w:cs="Arial"/>
          <w:lang w:val="af-ZA"/>
        </w:rPr>
        <w:t>s</w:t>
      </w:r>
      <w:r w:rsidR="00B74761" w:rsidRPr="00D64763">
        <w:rPr>
          <w:rFonts w:ascii="Arial" w:eastAsia="SimSun" w:hAnsi="Arial" w:cs="Arial"/>
          <w:lang w:val="af-ZA"/>
        </w:rPr>
        <w:t>ignature:…………………………………………………………………………………………</w:t>
      </w:r>
    </w:p>
    <w:p w14:paraId="0D39D320" w14:textId="77777777" w:rsidR="00D64763" w:rsidRPr="00D64763" w:rsidRDefault="00D64763" w:rsidP="00B74761">
      <w:pPr>
        <w:rPr>
          <w:rFonts w:ascii="Arial" w:eastAsia="SimSun" w:hAnsi="Arial" w:cs="Arial"/>
          <w:lang w:val="af-ZA"/>
        </w:rPr>
      </w:pPr>
    </w:p>
    <w:p w14:paraId="7E6523D9" w14:textId="77777777" w:rsidR="00B74761" w:rsidRPr="00D64763" w:rsidRDefault="00B74761" w:rsidP="00B74761">
      <w:pPr>
        <w:rPr>
          <w:rFonts w:ascii="Arial" w:hAnsi="Arial" w:cs="Arial"/>
          <w:b/>
          <w:lang w:eastAsia="en-ZA"/>
        </w:rPr>
      </w:pPr>
      <w:r w:rsidRPr="00D64763">
        <w:rPr>
          <w:rFonts w:ascii="Arial" w:hAnsi="Arial" w:cs="Arial"/>
          <w:b/>
          <w:lang w:eastAsia="en-ZA"/>
        </w:rPr>
        <w:t xml:space="preserve">Contact: </w:t>
      </w:r>
      <w:r w:rsidR="00364715">
        <w:rPr>
          <w:rFonts w:ascii="Arial" w:hAnsi="Arial" w:cs="Arial"/>
          <w:b/>
          <w:lang w:eastAsia="en-ZA"/>
        </w:rPr>
        <w:t>Valmary van Breda – vbredav@arc.agric.za</w:t>
      </w:r>
      <w:r w:rsidR="00D12BE1">
        <w:rPr>
          <w:rFonts w:ascii="Arial" w:hAnsi="Arial" w:cs="Arial"/>
          <w:b/>
          <w:lang w:eastAsia="en-ZA"/>
        </w:rPr>
        <w:t xml:space="preserve"> </w:t>
      </w:r>
      <w:r w:rsidR="00144C2A" w:rsidRPr="00D64763">
        <w:rPr>
          <w:rFonts w:ascii="Arial" w:hAnsi="Arial" w:cs="Arial"/>
          <w:b/>
          <w:lang w:eastAsia="en-ZA"/>
        </w:rPr>
        <w:t>or</w:t>
      </w:r>
      <w:r w:rsidRPr="00D64763">
        <w:rPr>
          <w:rFonts w:ascii="Arial" w:hAnsi="Arial" w:cs="Arial"/>
          <w:b/>
          <w:lang w:eastAsia="en-ZA"/>
        </w:rPr>
        <w:t xml:space="preserve"> 021 809 </w:t>
      </w:r>
      <w:r w:rsidR="00F53D0D">
        <w:rPr>
          <w:rFonts w:ascii="Arial" w:hAnsi="Arial" w:cs="Arial"/>
          <w:b/>
          <w:lang w:eastAsia="en-ZA"/>
        </w:rPr>
        <w:t>30</w:t>
      </w:r>
      <w:r w:rsidR="00364715">
        <w:rPr>
          <w:rFonts w:ascii="Arial" w:hAnsi="Arial" w:cs="Arial"/>
          <w:b/>
          <w:lang w:eastAsia="en-ZA"/>
        </w:rPr>
        <w:t>39</w:t>
      </w:r>
    </w:p>
    <w:sectPr w:rsidR="00B74761" w:rsidRPr="00D64763" w:rsidSect="00BF707C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280FD8" w14:textId="77777777" w:rsidR="00AE4C0D" w:rsidRDefault="00AE4C0D" w:rsidP="00784C3C">
      <w:pPr>
        <w:spacing w:after="0" w:line="240" w:lineRule="auto"/>
      </w:pPr>
      <w:r>
        <w:separator/>
      </w:r>
    </w:p>
  </w:endnote>
  <w:endnote w:type="continuationSeparator" w:id="0">
    <w:p w14:paraId="40FD691C" w14:textId="77777777" w:rsidR="00AE4C0D" w:rsidRDefault="00AE4C0D" w:rsidP="00784C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67E407" w14:textId="77777777" w:rsidR="00AE4C0D" w:rsidRDefault="00AE4C0D" w:rsidP="00784C3C">
      <w:pPr>
        <w:spacing w:after="0" w:line="240" w:lineRule="auto"/>
      </w:pPr>
      <w:r>
        <w:separator/>
      </w:r>
    </w:p>
  </w:footnote>
  <w:footnote w:type="continuationSeparator" w:id="0">
    <w:p w14:paraId="2CAB7BE2" w14:textId="77777777" w:rsidR="00AE4C0D" w:rsidRDefault="00AE4C0D" w:rsidP="00784C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0138883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BA89B97" w14:textId="3EE5085A" w:rsidR="005662C8" w:rsidRDefault="005662C8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6767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E65CF8A" w14:textId="77777777" w:rsidR="00784C3C" w:rsidRDefault="00784C3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0E6E26"/>
    <w:multiLevelType w:val="hybridMultilevel"/>
    <w:tmpl w:val="07E652B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24A23"/>
    <w:multiLevelType w:val="hybridMultilevel"/>
    <w:tmpl w:val="E83A865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703488"/>
    <w:multiLevelType w:val="hybridMultilevel"/>
    <w:tmpl w:val="725A7B7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8B2A9B"/>
    <w:multiLevelType w:val="hybridMultilevel"/>
    <w:tmpl w:val="6E4027F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8A64EC"/>
    <w:multiLevelType w:val="hybridMultilevel"/>
    <w:tmpl w:val="1C9E57A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81364A"/>
    <w:multiLevelType w:val="hybridMultilevel"/>
    <w:tmpl w:val="5EF666B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B329FC"/>
    <w:multiLevelType w:val="hybridMultilevel"/>
    <w:tmpl w:val="AAC23F80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008605E"/>
    <w:multiLevelType w:val="hybridMultilevel"/>
    <w:tmpl w:val="7144B44E"/>
    <w:lvl w:ilvl="0" w:tplc="1C090001">
      <w:start w:val="1"/>
      <w:numFmt w:val="bullet"/>
      <w:lvlText w:val=""/>
      <w:lvlJc w:val="left"/>
      <w:pPr>
        <w:ind w:left="947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667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387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107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827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547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267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987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707" w:hanging="360"/>
      </w:pPr>
      <w:rPr>
        <w:rFonts w:ascii="Wingdings" w:hAnsi="Wingdings" w:hint="default"/>
      </w:rPr>
    </w:lvl>
  </w:abstractNum>
  <w:abstractNum w:abstractNumId="8" w15:restartNumberingAfterBreak="0">
    <w:nsid w:val="33D65B0B"/>
    <w:multiLevelType w:val="hybridMultilevel"/>
    <w:tmpl w:val="0C4C1D3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BB0F77"/>
    <w:multiLevelType w:val="multilevel"/>
    <w:tmpl w:val="057E2174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 w:hint="default"/>
        <w:b w:val="0"/>
        <w:sz w:val="22"/>
        <w:u w:val="none"/>
      </w:r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ascii="Arial" w:eastAsiaTheme="minorHAnsi" w:hAnsi="Arial" w:cs="Arial" w:hint="default"/>
        <w:sz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Arial" w:eastAsiaTheme="minorHAnsi" w:hAnsi="Arial" w:cs="Arial" w:hint="default"/>
        <w:sz w:val="22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ascii="Arial" w:eastAsiaTheme="minorHAnsi" w:hAnsi="Arial" w:cs="Arial" w:hint="default"/>
        <w:sz w:val="22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Arial" w:eastAsiaTheme="minorHAnsi" w:hAnsi="Arial" w:cs="Arial" w:hint="default"/>
        <w:sz w:val="22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ascii="Arial" w:eastAsiaTheme="minorHAnsi" w:hAnsi="Arial" w:cs="Arial" w:hint="default"/>
        <w:sz w:val="22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ascii="Arial" w:eastAsiaTheme="minorHAnsi" w:hAnsi="Arial" w:cs="Arial" w:hint="default"/>
        <w:sz w:val="22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ascii="Arial" w:eastAsiaTheme="minorHAnsi" w:hAnsi="Arial" w:cs="Arial" w:hint="default"/>
        <w:sz w:val="22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ascii="Arial" w:eastAsiaTheme="minorHAnsi" w:hAnsi="Arial" w:cs="Arial" w:hint="default"/>
        <w:sz w:val="22"/>
      </w:rPr>
    </w:lvl>
  </w:abstractNum>
  <w:abstractNum w:abstractNumId="10" w15:restartNumberingAfterBreak="0">
    <w:nsid w:val="3DA81187"/>
    <w:multiLevelType w:val="hybridMultilevel"/>
    <w:tmpl w:val="A64052E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4B3590D"/>
    <w:multiLevelType w:val="hybridMultilevel"/>
    <w:tmpl w:val="25A2328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097FEF"/>
    <w:multiLevelType w:val="hybridMultilevel"/>
    <w:tmpl w:val="D12E730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F370D8"/>
    <w:multiLevelType w:val="hybridMultilevel"/>
    <w:tmpl w:val="C7B86DB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EC3A5B"/>
    <w:multiLevelType w:val="multilevel"/>
    <w:tmpl w:val="8EB2EAC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5" w15:restartNumberingAfterBreak="0">
    <w:nsid w:val="57860A0F"/>
    <w:multiLevelType w:val="hybridMultilevel"/>
    <w:tmpl w:val="0CAA38B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035B31"/>
    <w:multiLevelType w:val="hybridMultilevel"/>
    <w:tmpl w:val="52C00E2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276FDF"/>
    <w:multiLevelType w:val="multilevel"/>
    <w:tmpl w:val="3DAC69AC"/>
    <w:lvl w:ilvl="0">
      <w:start w:val="1"/>
      <w:numFmt w:val="decimal"/>
      <w:lvlText w:val="%1"/>
      <w:lvlJc w:val="left"/>
      <w:pPr>
        <w:ind w:left="732" w:hanging="7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32" w:hanging="7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32" w:hanging="732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32" w:hanging="732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5D846C5A"/>
    <w:multiLevelType w:val="multilevel"/>
    <w:tmpl w:val="13DE99A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21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9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7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8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64" w:hanging="1800"/>
      </w:pPr>
      <w:rPr>
        <w:rFonts w:hint="default"/>
      </w:rPr>
    </w:lvl>
  </w:abstractNum>
  <w:abstractNum w:abstractNumId="19" w15:restartNumberingAfterBreak="0">
    <w:nsid w:val="618C7191"/>
    <w:multiLevelType w:val="multilevel"/>
    <w:tmpl w:val="6A302E32"/>
    <w:lvl w:ilvl="0">
      <w:start w:val="3"/>
      <w:numFmt w:val="upperLetter"/>
      <w:lvlText w:val="%1"/>
      <w:lvlJc w:val="left"/>
      <w:pPr>
        <w:tabs>
          <w:tab w:val="num" w:pos="964"/>
        </w:tabs>
        <w:ind w:left="964" w:hanging="964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64"/>
        </w:tabs>
        <w:ind w:left="964" w:hanging="964"/>
      </w:pPr>
      <w:rPr>
        <w:rFonts w:ascii="Calibri" w:hAnsi="Calibri" w:hint="default"/>
        <w:b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964"/>
        </w:tabs>
        <w:ind w:left="964" w:hanging="96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hanging="964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1170"/>
        </w:tabs>
        <w:ind w:left="81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20" w15:restartNumberingAfterBreak="0">
    <w:nsid w:val="620D506C"/>
    <w:multiLevelType w:val="hybridMultilevel"/>
    <w:tmpl w:val="1C040B2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936ADE"/>
    <w:multiLevelType w:val="hybridMultilevel"/>
    <w:tmpl w:val="4B1848D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C33BD0"/>
    <w:multiLevelType w:val="hybridMultilevel"/>
    <w:tmpl w:val="E4A65B94"/>
    <w:lvl w:ilvl="0" w:tplc="AA88A3BA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 w:hint="default"/>
        <w:b w:val="0"/>
        <w:sz w:val="22"/>
        <w:u w:val="none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6A97BC8"/>
    <w:multiLevelType w:val="hybridMultilevel"/>
    <w:tmpl w:val="D1205E00"/>
    <w:lvl w:ilvl="0" w:tplc="1C090001">
      <w:start w:val="1"/>
      <w:numFmt w:val="bullet"/>
      <w:lvlText w:val=""/>
      <w:lvlJc w:val="left"/>
      <w:pPr>
        <w:ind w:left="739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59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79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99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19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39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59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79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99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3"/>
  </w:num>
  <w:num w:numId="3">
    <w:abstractNumId w:val="14"/>
  </w:num>
  <w:num w:numId="4">
    <w:abstractNumId w:val="15"/>
  </w:num>
  <w:num w:numId="5">
    <w:abstractNumId w:val="18"/>
  </w:num>
  <w:num w:numId="6">
    <w:abstractNumId w:val="20"/>
  </w:num>
  <w:num w:numId="7">
    <w:abstractNumId w:val="9"/>
  </w:num>
  <w:num w:numId="8">
    <w:abstractNumId w:val="22"/>
  </w:num>
  <w:num w:numId="9">
    <w:abstractNumId w:val="10"/>
  </w:num>
  <w:num w:numId="10">
    <w:abstractNumId w:val="0"/>
  </w:num>
  <w:num w:numId="11">
    <w:abstractNumId w:val="23"/>
  </w:num>
  <w:num w:numId="12">
    <w:abstractNumId w:val="13"/>
  </w:num>
  <w:num w:numId="13">
    <w:abstractNumId w:val="8"/>
  </w:num>
  <w:num w:numId="14">
    <w:abstractNumId w:val="21"/>
  </w:num>
  <w:num w:numId="15">
    <w:abstractNumId w:val="6"/>
  </w:num>
  <w:num w:numId="16">
    <w:abstractNumId w:val="5"/>
  </w:num>
  <w:num w:numId="17">
    <w:abstractNumId w:val="16"/>
  </w:num>
  <w:num w:numId="18">
    <w:abstractNumId w:val="4"/>
  </w:num>
  <w:num w:numId="19">
    <w:abstractNumId w:val="12"/>
  </w:num>
  <w:num w:numId="20">
    <w:abstractNumId w:val="2"/>
  </w:num>
  <w:num w:numId="21">
    <w:abstractNumId w:val="11"/>
  </w:num>
  <w:num w:numId="22">
    <w:abstractNumId w:val="7"/>
  </w:num>
  <w:num w:numId="23">
    <w:abstractNumId w:val="1"/>
  </w:num>
  <w:num w:numId="2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wNzQ2sjQwNjQ1tDRQ0lEKTi0uzszPAykwrAUAHK9S5CwAAAA="/>
  </w:docVars>
  <w:rsids>
    <w:rsidRoot w:val="00784C3C"/>
    <w:rsid w:val="000005B5"/>
    <w:rsid w:val="0001364D"/>
    <w:rsid w:val="00021313"/>
    <w:rsid w:val="00026862"/>
    <w:rsid w:val="00030A6A"/>
    <w:rsid w:val="00053778"/>
    <w:rsid w:val="00053BEB"/>
    <w:rsid w:val="00066A61"/>
    <w:rsid w:val="0007112D"/>
    <w:rsid w:val="00081ADB"/>
    <w:rsid w:val="00085C60"/>
    <w:rsid w:val="00086C9B"/>
    <w:rsid w:val="0009175A"/>
    <w:rsid w:val="00094D3E"/>
    <w:rsid w:val="0009555E"/>
    <w:rsid w:val="00096209"/>
    <w:rsid w:val="000A3481"/>
    <w:rsid w:val="000A5A24"/>
    <w:rsid w:val="000A765B"/>
    <w:rsid w:val="000C07B6"/>
    <w:rsid w:val="000C1EC5"/>
    <w:rsid w:val="000C3B60"/>
    <w:rsid w:val="000D2C1D"/>
    <w:rsid w:val="000E2499"/>
    <w:rsid w:val="000F7F7A"/>
    <w:rsid w:val="00103EF8"/>
    <w:rsid w:val="00107EC1"/>
    <w:rsid w:val="001265F1"/>
    <w:rsid w:val="0013081D"/>
    <w:rsid w:val="00144C2A"/>
    <w:rsid w:val="00175225"/>
    <w:rsid w:val="001809E1"/>
    <w:rsid w:val="00182B66"/>
    <w:rsid w:val="00184DDE"/>
    <w:rsid w:val="001944A8"/>
    <w:rsid w:val="001948DB"/>
    <w:rsid w:val="001B3DB9"/>
    <w:rsid w:val="001B49C0"/>
    <w:rsid w:val="001F4665"/>
    <w:rsid w:val="001F4AE7"/>
    <w:rsid w:val="001F7515"/>
    <w:rsid w:val="002033DD"/>
    <w:rsid w:val="00212ED0"/>
    <w:rsid w:val="00226FF0"/>
    <w:rsid w:val="00234FAA"/>
    <w:rsid w:val="002416D9"/>
    <w:rsid w:val="00265682"/>
    <w:rsid w:val="00266324"/>
    <w:rsid w:val="0027084D"/>
    <w:rsid w:val="00270A0D"/>
    <w:rsid w:val="0027708C"/>
    <w:rsid w:val="00285875"/>
    <w:rsid w:val="002B23A5"/>
    <w:rsid w:val="002C5908"/>
    <w:rsid w:val="002D2DC9"/>
    <w:rsid w:val="002F1653"/>
    <w:rsid w:val="002F5DC7"/>
    <w:rsid w:val="002F7D90"/>
    <w:rsid w:val="0030208B"/>
    <w:rsid w:val="00302294"/>
    <w:rsid w:val="00351DD6"/>
    <w:rsid w:val="003521FB"/>
    <w:rsid w:val="00364715"/>
    <w:rsid w:val="00367F6C"/>
    <w:rsid w:val="00370510"/>
    <w:rsid w:val="003914A8"/>
    <w:rsid w:val="003A28ED"/>
    <w:rsid w:val="003A6106"/>
    <w:rsid w:val="003D7545"/>
    <w:rsid w:val="003E2590"/>
    <w:rsid w:val="003E638C"/>
    <w:rsid w:val="003E6699"/>
    <w:rsid w:val="00403F9D"/>
    <w:rsid w:val="00405C1C"/>
    <w:rsid w:val="0040701C"/>
    <w:rsid w:val="0040732D"/>
    <w:rsid w:val="00424B1D"/>
    <w:rsid w:val="00425D9B"/>
    <w:rsid w:val="0043083E"/>
    <w:rsid w:val="004403FA"/>
    <w:rsid w:val="00474670"/>
    <w:rsid w:val="0048456E"/>
    <w:rsid w:val="004A2BEA"/>
    <w:rsid w:val="004A2F69"/>
    <w:rsid w:val="004A5E9D"/>
    <w:rsid w:val="004B5FC6"/>
    <w:rsid w:val="004D0668"/>
    <w:rsid w:val="004E4197"/>
    <w:rsid w:val="004E7450"/>
    <w:rsid w:val="005151DA"/>
    <w:rsid w:val="00527BC7"/>
    <w:rsid w:val="00532BB4"/>
    <w:rsid w:val="00553BEE"/>
    <w:rsid w:val="005562A9"/>
    <w:rsid w:val="005662C8"/>
    <w:rsid w:val="00573DCF"/>
    <w:rsid w:val="005811EE"/>
    <w:rsid w:val="00585BB2"/>
    <w:rsid w:val="005906AB"/>
    <w:rsid w:val="005A19E2"/>
    <w:rsid w:val="005A295B"/>
    <w:rsid w:val="005B08AE"/>
    <w:rsid w:val="005B68E9"/>
    <w:rsid w:val="005C0B20"/>
    <w:rsid w:val="005C4F1B"/>
    <w:rsid w:val="005E3A1F"/>
    <w:rsid w:val="005E749A"/>
    <w:rsid w:val="005F1FB5"/>
    <w:rsid w:val="0060669C"/>
    <w:rsid w:val="006073FF"/>
    <w:rsid w:val="00611C56"/>
    <w:rsid w:val="00630802"/>
    <w:rsid w:val="00635D57"/>
    <w:rsid w:val="00660BB0"/>
    <w:rsid w:val="00667201"/>
    <w:rsid w:val="00675644"/>
    <w:rsid w:val="00684809"/>
    <w:rsid w:val="006B6F46"/>
    <w:rsid w:val="006D5572"/>
    <w:rsid w:val="006E46C1"/>
    <w:rsid w:val="006F0FE0"/>
    <w:rsid w:val="00704C03"/>
    <w:rsid w:val="00725FE0"/>
    <w:rsid w:val="00730348"/>
    <w:rsid w:val="007377E2"/>
    <w:rsid w:val="00763D6B"/>
    <w:rsid w:val="00784C3C"/>
    <w:rsid w:val="00786390"/>
    <w:rsid w:val="00790463"/>
    <w:rsid w:val="00797D0B"/>
    <w:rsid w:val="007A03A0"/>
    <w:rsid w:val="007B0EC6"/>
    <w:rsid w:val="007C1D00"/>
    <w:rsid w:val="007F3CB5"/>
    <w:rsid w:val="007F4CB9"/>
    <w:rsid w:val="00800222"/>
    <w:rsid w:val="008064DB"/>
    <w:rsid w:val="00810290"/>
    <w:rsid w:val="00826FE5"/>
    <w:rsid w:val="00836ACB"/>
    <w:rsid w:val="00837FE3"/>
    <w:rsid w:val="00856341"/>
    <w:rsid w:val="008608B7"/>
    <w:rsid w:val="00867671"/>
    <w:rsid w:val="00881B89"/>
    <w:rsid w:val="00884D81"/>
    <w:rsid w:val="008A0A57"/>
    <w:rsid w:val="008A6DBF"/>
    <w:rsid w:val="008B4B3F"/>
    <w:rsid w:val="008C08C7"/>
    <w:rsid w:val="008C138E"/>
    <w:rsid w:val="008E02C0"/>
    <w:rsid w:val="0090668F"/>
    <w:rsid w:val="00917FDC"/>
    <w:rsid w:val="00922ADB"/>
    <w:rsid w:val="00923156"/>
    <w:rsid w:val="009322EE"/>
    <w:rsid w:val="009437CE"/>
    <w:rsid w:val="0095369B"/>
    <w:rsid w:val="009659BC"/>
    <w:rsid w:val="00970427"/>
    <w:rsid w:val="00977FF5"/>
    <w:rsid w:val="009B700C"/>
    <w:rsid w:val="009C37D9"/>
    <w:rsid w:val="009D44E7"/>
    <w:rsid w:val="009D4C32"/>
    <w:rsid w:val="009E27D7"/>
    <w:rsid w:val="009E3D1D"/>
    <w:rsid w:val="009E5D2A"/>
    <w:rsid w:val="00A0278C"/>
    <w:rsid w:val="00A11F64"/>
    <w:rsid w:val="00A27462"/>
    <w:rsid w:val="00A330A6"/>
    <w:rsid w:val="00A436BB"/>
    <w:rsid w:val="00A46D1B"/>
    <w:rsid w:val="00A474AC"/>
    <w:rsid w:val="00A5553B"/>
    <w:rsid w:val="00A65632"/>
    <w:rsid w:val="00A720EC"/>
    <w:rsid w:val="00A76363"/>
    <w:rsid w:val="00A77A79"/>
    <w:rsid w:val="00A812E5"/>
    <w:rsid w:val="00A97E9F"/>
    <w:rsid w:val="00AA0C00"/>
    <w:rsid w:val="00AA4F98"/>
    <w:rsid w:val="00AB058C"/>
    <w:rsid w:val="00AE445B"/>
    <w:rsid w:val="00AE4C0D"/>
    <w:rsid w:val="00AF413A"/>
    <w:rsid w:val="00B0107A"/>
    <w:rsid w:val="00B0749D"/>
    <w:rsid w:val="00B1084E"/>
    <w:rsid w:val="00B10A0D"/>
    <w:rsid w:val="00B139EE"/>
    <w:rsid w:val="00B151CE"/>
    <w:rsid w:val="00B256B9"/>
    <w:rsid w:val="00B26EC9"/>
    <w:rsid w:val="00B30F4C"/>
    <w:rsid w:val="00B336FD"/>
    <w:rsid w:val="00B4004B"/>
    <w:rsid w:val="00B44F44"/>
    <w:rsid w:val="00B52FC7"/>
    <w:rsid w:val="00B55E8D"/>
    <w:rsid w:val="00B55F8A"/>
    <w:rsid w:val="00B6052B"/>
    <w:rsid w:val="00B74761"/>
    <w:rsid w:val="00B76D32"/>
    <w:rsid w:val="00B979BD"/>
    <w:rsid w:val="00BC5235"/>
    <w:rsid w:val="00BE7D7E"/>
    <w:rsid w:val="00BF2533"/>
    <w:rsid w:val="00BF3CEA"/>
    <w:rsid w:val="00BF707C"/>
    <w:rsid w:val="00C01798"/>
    <w:rsid w:val="00C10664"/>
    <w:rsid w:val="00C11F42"/>
    <w:rsid w:val="00C20654"/>
    <w:rsid w:val="00C240F3"/>
    <w:rsid w:val="00C365D9"/>
    <w:rsid w:val="00C5155C"/>
    <w:rsid w:val="00C52840"/>
    <w:rsid w:val="00C62966"/>
    <w:rsid w:val="00C64242"/>
    <w:rsid w:val="00C74500"/>
    <w:rsid w:val="00C74643"/>
    <w:rsid w:val="00C86BEF"/>
    <w:rsid w:val="00C9434F"/>
    <w:rsid w:val="00CA6521"/>
    <w:rsid w:val="00CB70B9"/>
    <w:rsid w:val="00CC44FE"/>
    <w:rsid w:val="00CC7BF1"/>
    <w:rsid w:val="00CD0BDA"/>
    <w:rsid w:val="00CD366B"/>
    <w:rsid w:val="00CE7CC2"/>
    <w:rsid w:val="00CF2F14"/>
    <w:rsid w:val="00CF6DF3"/>
    <w:rsid w:val="00D07089"/>
    <w:rsid w:val="00D12BE1"/>
    <w:rsid w:val="00D150CD"/>
    <w:rsid w:val="00D2077F"/>
    <w:rsid w:val="00D313B4"/>
    <w:rsid w:val="00D519BC"/>
    <w:rsid w:val="00D60D6B"/>
    <w:rsid w:val="00D6246A"/>
    <w:rsid w:val="00D64763"/>
    <w:rsid w:val="00D818F3"/>
    <w:rsid w:val="00DA2D83"/>
    <w:rsid w:val="00DB0125"/>
    <w:rsid w:val="00DB75A2"/>
    <w:rsid w:val="00DC6EB2"/>
    <w:rsid w:val="00DD4864"/>
    <w:rsid w:val="00DF0EBB"/>
    <w:rsid w:val="00E05D8A"/>
    <w:rsid w:val="00E2442D"/>
    <w:rsid w:val="00E32CD6"/>
    <w:rsid w:val="00E45299"/>
    <w:rsid w:val="00E63B4B"/>
    <w:rsid w:val="00E672CD"/>
    <w:rsid w:val="00E859A6"/>
    <w:rsid w:val="00E9044A"/>
    <w:rsid w:val="00EB7108"/>
    <w:rsid w:val="00ED59FA"/>
    <w:rsid w:val="00EE5EBF"/>
    <w:rsid w:val="00EF3D99"/>
    <w:rsid w:val="00F02583"/>
    <w:rsid w:val="00F254F8"/>
    <w:rsid w:val="00F259FA"/>
    <w:rsid w:val="00F32561"/>
    <w:rsid w:val="00F336A3"/>
    <w:rsid w:val="00F34C98"/>
    <w:rsid w:val="00F53D0D"/>
    <w:rsid w:val="00F551F6"/>
    <w:rsid w:val="00F672D9"/>
    <w:rsid w:val="00FB37B3"/>
    <w:rsid w:val="00FD217E"/>
    <w:rsid w:val="00FE0E11"/>
    <w:rsid w:val="00FF1F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228601"/>
  <w15:docId w15:val="{89FECC0E-72EA-4C66-A0A4-E6DB332A8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84C3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84C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4C3C"/>
  </w:style>
  <w:style w:type="paragraph" w:styleId="Footer">
    <w:name w:val="footer"/>
    <w:basedOn w:val="Normal"/>
    <w:link w:val="FooterChar"/>
    <w:uiPriority w:val="99"/>
    <w:unhideWhenUsed/>
    <w:rsid w:val="00784C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4C3C"/>
  </w:style>
  <w:style w:type="paragraph" w:styleId="BalloonText">
    <w:name w:val="Balloon Text"/>
    <w:basedOn w:val="Normal"/>
    <w:link w:val="BalloonTextChar"/>
    <w:uiPriority w:val="99"/>
    <w:semiHidden/>
    <w:unhideWhenUsed/>
    <w:rsid w:val="00784C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4C3C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B74761"/>
    <w:pPr>
      <w:spacing w:after="120" w:line="259" w:lineRule="auto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74761"/>
  </w:style>
  <w:style w:type="paragraph" w:styleId="ListParagraph">
    <w:name w:val="List Paragraph"/>
    <w:basedOn w:val="Normal"/>
    <w:uiPriority w:val="34"/>
    <w:qFormat/>
    <w:rsid w:val="00B74761"/>
    <w:pPr>
      <w:spacing w:after="160" w:line="259" w:lineRule="auto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44C2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2</Words>
  <Characters>1324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ngenhoven</dc:creator>
  <cp:lastModifiedBy>Linda Mgwatyu</cp:lastModifiedBy>
  <cp:revision>2</cp:revision>
  <cp:lastPrinted>2019-10-31T09:25:00Z</cp:lastPrinted>
  <dcterms:created xsi:type="dcterms:W3CDTF">2022-09-22T13:47:00Z</dcterms:created>
  <dcterms:modified xsi:type="dcterms:W3CDTF">2022-09-22T13:47:00Z</dcterms:modified>
</cp:coreProperties>
</file>